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185D" w:rsidRPr="005F164E" w:rsidRDefault="005F164E" w:rsidP="005F164E">
      <w:pPr>
        <w:widowControl/>
        <w:wordWrap/>
        <w:autoSpaceDE/>
        <w:spacing w:line="240" w:lineRule="atLeast"/>
        <w:jc w:val="center"/>
        <w:outlineLvl w:val="0"/>
        <w:rPr>
          <w:rFonts w:ascii="Times" w:hAnsi="Times" w:cs="Arial"/>
          <w:b/>
          <w:smallCaps/>
          <w:sz w:val="28"/>
          <w:szCs w:val="28"/>
        </w:rPr>
      </w:pPr>
      <w:r>
        <w:rPr>
          <w:rFonts w:ascii="Times" w:hAnsi="Times" w:cs="Arial"/>
          <w:smallCap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62025" cy="991235"/>
            <wp:effectExtent l="0" t="0" r="9525" b="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91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F185D" w:rsidRPr="005F164E">
        <w:rPr>
          <w:rFonts w:ascii="Times" w:eastAsia="신명조" w:hAnsi="Times" w:cs="Arial"/>
          <w:b/>
          <w:smallCaps/>
          <w:sz w:val="28"/>
          <w:szCs w:val="28"/>
        </w:rPr>
        <w:t>Seoul National University</w:t>
      </w:r>
    </w:p>
    <w:p w:rsidR="00D041C4" w:rsidRDefault="008F185D" w:rsidP="008F185D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 w:rsidRPr="00667A6F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Application for</w:t>
      </w:r>
      <w:r w:rsidR="00D041C4"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 </w:t>
      </w:r>
    </w:p>
    <w:p w:rsidR="008F185D" w:rsidRDefault="00D041C4" w:rsidP="008F185D">
      <w:pPr>
        <w:wordWrap/>
        <w:spacing w:line="240" w:lineRule="atLeast"/>
        <w:ind w:right="-91"/>
        <w:jc w:val="center"/>
        <w:rPr>
          <w:rFonts w:ascii="굴림" w:eastAsia="굴림" w:hAnsi="굴림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『</w:t>
      </w: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SNU </w:t>
      </w:r>
      <w:r w:rsidR="006B5F6D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Global Scholarship</w:t>
      </w: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』</w:t>
      </w:r>
    </w:p>
    <w:p w:rsidR="00D128BB" w:rsidRPr="00D128BB" w:rsidRDefault="00D128BB" w:rsidP="00D128BB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SPRING 2019</w:t>
      </w:r>
    </w:p>
    <w:p w:rsidR="008F185D" w:rsidRDefault="008F185D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5F164E" w:rsidRPr="00667A6F" w:rsidRDefault="005F164E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  <w:bookmarkStart w:id="0" w:name="_GoBack"/>
      <w:bookmarkEnd w:id="0"/>
    </w:p>
    <w:p w:rsidR="008F185D" w:rsidRPr="00667A6F" w:rsidRDefault="008F185D" w:rsidP="008F185D">
      <w:pPr>
        <w:pStyle w:val="a6"/>
        <w:numPr>
          <w:ilvl w:val="0"/>
          <w:numId w:val="1"/>
        </w:numPr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  <w:r w:rsidRPr="00667A6F">
        <w:rPr>
          <w:rFonts w:ascii="Times" w:eastAsia="신명조" w:hAnsi="Times" w:cs="Arial"/>
          <w:b/>
          <w:kern w:val="0"/>
          <w:sz w:val="19"/>
          <w:szCs w:val="19"/>
        </w:rPr>
        <w:t xml:space="preserve">Please type or print in English or Korean. </w:t>
      </w:r>
      <w:r w:rsidRPr="00667A6F">
        <w:rPr>
          <w:rFonts w:ascii="Times" w:eastAsia="신명조" w:hAnsi="Times" w:cs="Arial"/>
          <w:kern w:val="0"/>
          <w:sz w:val="19"/>
          <w:szCs w:val="19"/>
        </w:rPr>
        <w:t>This form is four pages in length.</w:t>
      </w:r>
    </w:p>
    <w:p w:rsidR="008F185D" w:rsidRPr="00667A6F" w:rsidRDefault="008F185D" w:rsidP="00804F69">
      <w:pPr>
        <w:pStyle w:val="a6"/>
        <w:shd w:val="clear" w:color="auto" w:fill="CCCCCC"/>
        <w:tabs>
          <w:tab w:val="clear" w:pos="4252"/>
          <w:tab w:val="clear" w:pos="8504"/>
        </w:tabs>
        <w:wordWrap/>
        <w:snapToGrid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hAnsi="Times" w:cs="Arial"/>
          <w:b/>
          <w:sz w:val="24"/>
        </w:rPr>
        <w:t>COLLEGE / DEPARTMENT</w:t>
      </w:r>
    </w:p>
    <w:p w:rsidR="008F185D" w:rsidRPr="00667A6F" w:rsidRDefault="006E5368" w:rsidP="00F37FBB">
      <w:pPr>
        <w:wordWrap/>
        <w:spacing w:before="160" w:after="80"/>
        <w:rPr>
          <w:rFonts w:ascii="Times" w:eastAsia="신명조" w:hAnsi="Times" w:cs="Arial"/>
          <w:kern w:val="0"/>
        </w:rPr>
      </w:pPr>
      <w:r>
        <w:rPr>
          <w:rFonts w:ascii="Times" w:eastAsia="신명조" w:hAnsi="Times" w:cs="Arial" w:hint="eastAsia"/>
          <w:kern w:val="0"/>
        </w:rPr>
        <w:t>Please</w:t>
      </w:r>
      <w:r w:rsidR="008F185D" w:rsidRPr="00667A6F">
        <w:rPr>
          <w:rFonts w:ascii="Times" w:eastAsia="신명조" w:hAnsi="Times" w:cs="Arial"/>
          <w:kern w:val="0"/>
        </w:rPr>
        <w:t xml:space="preserve"> </w:t>
      </w:r>
      <w:r>
        <w:rPr>
          <w:rFonts w:ascii="Times" w:eastAsia="신명조" w:hAnsi="Times" w:cs="Arial" w:hint="eastAsia"/>
          <w:kern w:val="0"/>
        </w:rPr>
        <w:t>specify the names of college or school, and major which you belong to at SNU.</w:t>
      </w:r>
    </w:p>
    <w:tbl>
      <w:tblPr>
        <w:tblStyle w:val="aa"/>
        <w:tblW w:w="9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395"/>
        <w:gridCol w:w="4631"/>
      </w:tblGrid>
      <w:tr w:rsidR="00B06241" w:rsidTr="00B06241">
        <w:tc>
          <w:tcPr>
            <w:tcW w:w="4395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College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  <w:tc>
          <w:tcPr>
            <w:tcW w:w="4631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Major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</w:tr>
      <w:tr w:rsidR="0075693B" w:rsidTr="00B06241">
        <w:tc>
          <w:tcPr>
            <w:tcW w:w="9026" w:type="dxa"/>
            <w:gridSpan w:val="2"/>
          </w:tcPr>
          <w:p w:rsidR="0075693B" w:rsidRPr="00667A6F" w:rsidRDefault="00D63860" w:rsidP="0075693B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Student ID</w:t>
            </w:r>
            <w:r w:rsidR="0075693B"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="0075693B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</w:t>
            </w:r>
          </w:p>
        </w:tc>
      </w:tr>
    </w:tbl>
    <w:p w:rsidR="00582358" w:rsidRPr="00667A6F" w:rsidRDefault="00582358" w:rsidP="00582358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/>
          <w:b/>
          <w:sz w:val="24"/>
        </w:rPr>
        <w:t>SCHOLARSHIP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061"/>
        <w:gridCol w:w="6965"/>
      </w:tblGrid>
      <w:tr w:rsidR="00582358" w:rsidTr="00342A1A">
        <w:tc>
          <w:tcPr>
            <w:tcW w:w="9026" w:type="dxa"/>
            <w:gridSpan w:val="2"/>
          </w:tcPr>
          <w:p w:rsidR="00582358" w:rsidRDefault="00582358" w:rsidP="00F83BBB">
            <w:r w:rsidRPr="00A224C2">
              <w:rPr>
                <w:rFonts w:ascii="Times" w:eastAsia="신명조" w:hAnsi="Times" w:cs="Arial"/>
                <w:kern w:val="0"/>
              </w:rPr>
              <w:t xml:space="preserve">Check the appropriate box and indicate your desired program </w:t>
            </w:r>
            <w:r w:rsidRPr="00A224C2">
              <w:rPr>
                <w:rFonts w:ascii="Times" w:eastAsia="신명조" w:hAnsi="Times" w:cs="Arial" w:hint="eastAsia"/>
                <w:kern w:val="0"/>
              </w:rPr>
              <w:t>within the SNU Global Scholarship</w:t>
            </w:r>
            <w:r w:rsidRPr="00A224C2">
              <w:rPr>
                <w:rFonts w:ascii="Times" w:eastAsia="신명조" w:hAnsi="Times" w:cs="Arial"/>
                <w:kern w:val="0"/>
              </w:rPr>
              <w:t xml:space="preserve">. You may </w:t>
            </w:r>
            <w:r w:rsidRPr="00A224C2">
              <w:rPr>
                <w:rFonts w:ascii="Times" w:eastAsia="신명조" w:hAnsi="Times" w:cs="Arial" w:hint="eastAsia"/>
                <w:kern w:val="0"/>
              </w:rPr>
              <w:t xml:space="preserve">select </w:t>
            </w:r>
            <w:r w:rsidRPr="003B2D86">
              <w:rPr>
                <w:rFonts w:ascii="Times" w:eastAsia="신명조" w:hAnsi="Times" w:cs="Arial" w:hint="eastAsia"/>
                <w:i/>
                <w:kern w:val="0"/>
              </w:rPr>
              <w:t>more than one program</w:t>
            </w:r>
            <w:r w:rsidRPr="00A224C2">
              <w:rPr>
                <w:rFonts w:ascii="Times" w:eastAsia="신명조" w:hAnsi="Times" w:cs="Arial"/>
                <w:kern w:val="0"/>
              </w:rPr>
              <w:t>.</w:t>
            </w:r>
            <w:r w:rsidR="00D128BB">
              <w:t xml:space="preserve"> </w:t>
            </w:r>
            <w:r w:rsidR="00F83BBB">
              <w:rPr>
                <w:rFonts w:ascii="Times" w:eastAsia="신명조" w:hAnsi="Times" w:cs="Arial"/>
                <w:b/>
                <w:color w:val="0070C0"/>
                <w:kern w:val="0"/>
              </w:rPr>
              <w:t xml:space="preserve">The scholarship period may vary among departments or colleges. </w:t>
            </w:r>
          </w:p>
        </w:tc>
      </w:tr>
      <w:tr w:rsidR="00582358" w:rsidTr="00342A1A">
        <w:tc>
          <w:tcPr>
            <w:tcW w:w="2061" w:type="dxa"/>
          </w:tcPr>
          <w:p w:rsidR="00582358" w:rsidRPr="006B5F6D" w:rsidRDefault="00582358" w:rsidP="00342A1A">
            <w:pPr>
              <w:tabs>
                <w:tab w:val="left" w:pos="6120"/>
              </w:tabs>
              <w:wordWrap/>
              <w:spacing w:before="60" w:after="80"/>
              <w:rPr>
                <w:rFonts w:ascii="Times" w:eastAsia="신명조" w:hAnsi="Times" w:cs="Arial"/>
                <w:kern w:val="0"/>
                <w:sz w:val="18"/>
                <w:szCs w:val="20"/>
              </w:rPr>
            </w:pPr>
            <w:r w:rsidRPr="00582358">
              <w:rPr>
                <w:rFonts w:ascii="Times" w:eastAsia="HY중고딕" w:hAnsi="Times" w:cs="Arial"/>
                <w:kern w:val="0"/>
                <w:sz w:val="18"/>
                <w:szCs w:val="20"/>
              </w:rPr>
              <w:sym w:font="Webdings" w:char="F063"/>
            </w:r>
            <w:r w:rsidRPr="00582358">
              <w:rPr>
                <w:rFonts w:ascii="Times" w:eastAsia="HY중고딕" w:hAnsi="Times" w:cs="Arial"/>
                <w:kern w:val="0"/>
                <w:sz w:val="18"/>
                <w:szCs w:val="20"/>
              </w:rPr>
              <w:t xml:space="preserve"> </w:t>
            </w:r>
            <w:r w:rsidRPr="00793655">
              <w:rPr>
                <w:rFonts w:ascii="Times" w:eastAsia="HY중고딕" w:hAnsi="Times" w:cs="Arial"/>
                <w:kern w:val="0"/>
                <w:szCs w:val="20"/>
              </w:rPr>
              <w:t>Global Scholarship I</w:t>
            </w:r>
          </w:p>
        </w:tc>
        <w:tc>
          <w:tcPr>
            <w:tcW w:w="6965" w:type="dxa"/>
          </w:tcPr>
          <w:p w:rsidR="00582358" w:rsidRDefault="00582358" w:rsidP="00342A1A">
            <w:pPr>
              <w:tabs>
                <w:tab w:val="left" w:pos="2880"/>
              </w:tabs>
              <w:wordWrap/>
              <w:spacing w:before="160"/>
              <w:rPr>
                <w:rFonts w:ascii="Times" w:eastAsia="신명조" w:hAnsi="Times" w:cs="Arial"/>
                <w:kern w:val="0"/>
              </w:rPr>
            </w:pPr>
            <w:r w:rsidRPr="00DA3846">
              <w:rPr>
                <w:rFonts w:ascii="Times" w:eastAsia="신명조" w:hAnsi="Times" w:cs="Arial" w:hint="eastAsia"/>
                <w:kern w:val="0"/>
              </w:rPr>
              <w:t>※</w:t>
            </w:r>
            <w:r w:rsidRPr="00DA3846">
              <w:rPr>
                <w:rFonts w:ascii="Times" w:eastAsia="신명조" w:hAnsi="Times" w:cs="Arial" w:hint="eastAsia"/>
                <w:kern w:val="0"/>
              </w:rPr>
              <w:t xml:space="preserve"> </w:t>
            </w:r>
            <w:r>
              <w:rPr>
                <w:rFonts w:ascii="Times" w:eastAsia="신명조" w:hAnsi="Times" w:cs="Arial" w:hint="eastAsia"/>
                <w:kern w:val="0"/>
              </w:rPr>
              <w:t xml:space="preserve">Public Sector Scholarship (Scholarship for </w:t>
            </w:r>
            <w:r w:rsidRPr="006B5F6D">
              <w:rPr>
                <w:rFonts w:ascii="Times" w:eastAsia="신명조" w:hAnsi="Times" w:cs="Arial" w:hint="eastAsia"/>
                <w:color w:val="FF0000"/>
                <w:kern w:val="0"/>
              </w:rPr>
              <w:t xml:space="preserve">public sector employees </w:t>
            </w:r>
            <w:r>
              <w:rPr>
                <w:rFonts w:ascii="Times" w:eastAsia="신명조" w:hAnsi="Times" w:cs="Arial" w:hint="eastAsia"/>
                <w:kern w:val="0"/>
              </w:rPr>
              <w:t>from developing countries) is included in Global Scholarship 1.</w:t>
            </w:r>
          </w:p>
          <w:p w:rsidR="00582358" w:rsidRPr="006F2CC0" w:rsidRDefault="00582358" w:rsidP="00342A1A">
            <w:pPr>
              <w:tabs>
                <w:tab w:val="left" w:pos="288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 w:hint="eastAsia"/>
                <w:szCs w:val="20"/>
              </w:rPr>
              <w:t>:</w:t>
            </w:r>
            <w:r w:rsidRPr="006F2CC0">
              <w:rPr>
                <w:rFonts w:ascii="Times" w:hAnsi="Times" w:cs="Arial" w:hint="eastAsia"/>
                <w:szCs w:val="20"/>
              </w:rPr>
              <w:t xml:space="preserve"> Eligible candidates should have </w:t>
            </w:r>
            <w:r w:rsidRPr="006B5F6D">
              <w:rPr>
                <w:rFonts w:ascii="Times" w:hAnsi="Times" w:cs="Arial" w:hint="eastAsia"/>
                <w:b/>
                <w:color w:val="FF0000"/>
                <w:szCs w:val="20"/>
                <w:u w:val="single"/>
              </w:rPr>
              <w:t>more than one year work experience</w:t>
            </w:r>
            <w:r w:rsidRPr="006B5F6D">
              <w:rPr>
                <w:rFonts w:ascii="Times" w:hAnsi="Times" w:cs="Arial" w:hint="eastAsia"/>
                <w:color w:val="FF0000"/>
                <w:szCs w:val="20"/>
              </w:rPr>
              <w:t xml:space="preserve"> </w:t>
            </w:r>
            <w:r w:rsidRPr="006F2CC0">
              <w:rPr>
                <w:rFonts w:ascii="Times" w:hAnsi="Times" w:cs="Arial" w:hint="eastAsia"/>
                <w:szCs w:val="20"/>
              </w:rPr>
              <w:t xml:space="preserve">at </w:t>
            </w:r>
            <w:r>
              <w:rPr>
                <w:rFonts w:ascii="Times" w:hAnsi="Times" w:cs="Arial" w:hint="eastAsia"/>
                <w:szCs w:val="20"/>
              </w:rPr>
              <w:t>the public sector</w:t>
            </w:r>
            <w:r w:rsidRPr="006F2CC0">
              <w:rPr>
                <w:rFonts w:ascii="Times" w:hAnsi="Times" w:cs="Arial" w:hint="eastAsia"/>
                <w:szCs w:val="20"/>
              </w:rPr>
              <w:t xml:space="preserve"> prior to the announcement of SNU admissions result.</w:t>
            </w:r>
          </w:p>
          <w:p w:rsidR="00582358" w:rsidRPr="006B5F6D" w:rsidRDefault="00582358" w:rsidP="00D15894">
            <w:pPr>
              <w:tabs>
                <w:tab w:val="left" w:pos="288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 w:hint="eastAsia"/>
                <w:szCs w:val="20"/>
              </w:rPr>
              <w:t xml:space="preserve">: </w:t>
            </w:r>
            <w:r w:rsidRPr="006F2CC0">
              <w:rPr>
                <w:rFonts w:ascii="Times" w:hAnsi="Times" w:cs="Arial"/>
                <w:szCs w:val="20"/>
              </w:rPr>
              <w:t xml:space="preserve">Please </w:t>
            </w:r>
            <w:r w:rsidRPr="006B5F6D">
              <w:rPr>
                <w:rFonts w:ascii="Times" w:hAnsi="Times" w:cs="Arial"/>
                <w:b/>
                <w:color w:val="FF0000"/>
                <w:szCs w:val="20"/>
                <w:u w:val="single"/>
              </w:rPr>
              <w:t>submit the official document</w:t>
            </w:r>
            <w:r w:rsidRPr="006B5F6D">
              <w:rPr>
                <w:rFonts w:ascii="Times" w:hAnsi="Times" w:cs="Arial"/>
                <w:szCs w:val="20"/>
              </w:rPr>
              <w:t xml:space="preserve"> </w:t>
            </w:r>
            <w:r w:rsidRPr="006F2CC0">
              <w:rPr>
                <w:rFonts w:ascii="Times" w:hAnsi="Times" w:cs="Arial"/>
                <w:szCs w:val="20"/>
              </w:rPr>
              <w:t>in English or Korean</w:t>
            </w:r>
            <w:r w:rsidRPr="006F2CC0">
              <w:rPr>
                <w:rFonts w:ascii="Times" w:hAnsi="Times" w:cs="Arial" w:hint="eastAsia"/>
                <w:szCs w:val="20"/>
              </w:rPr>
              <w:t xml:space="preserve"> </w:t>
            </w:r>
            <w:r w:rsidRPr="006F2CC0">
              <w:rPr>
                <w:rFonts w:ascii="Times" w:hAnsi="Times" w:cs="Arial"/>
                <w:szCs w:val="20"/>
              </w:rPr>
              <w:t xml:space="preserve">indicating </w:t>
            </w:r>
            <w:r w:rsidRPr="006F2CC0">
              <w:rPr>
                <w:rFonts w:ascii="Times" w:hAnsi="Times" w:cs="Arial" w:hint="eastAsia"/>
                <w:szCs w:val="20"/>
              </w:rPr>
              <w:t>employment history at public sectors</w:t>
            </w:r>
            <w:r w:rsidRPr="006F2CC0">
              <w:rPr>
                <w:rFonts w:ascii="Times" w:hAnsi="Times" w:cs="Arial"/>
                <w:szCs w:val="20"/>
              </w:rPr>
              <w:t>.</w:t>
            </w:r>
          </w:p>
        </w:tc>
      </w:tr>
      <w:tr w:rsidR="00582358" w:rsidTr="00342A1A">
        <w:tc>
          <w:tcPr>
            <w:tcW w:w="9026" w:type="dxa"/>
            <w:gridSpan w:val="2"/>
          </w:tcPr>
          <w:p w:rsidR="00582358" w:rsidRDefault="00582358" w:rsidP="00342A1A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B5F6D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B5F6D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B5F6D">
              <w:rPr>
                <w:rFonts w:ascii="Times" w:eastAsia="HY중고딕" w:hAnsi="Times" w:cs="Arial" w:hint="eastAsia"/>
                <w:kern w:val="0"/>
                <w:szCs w:val="20"/>
              </w:rPr>
              <w:t xml:space="preserve">Global Scholarship </w:t>
            </w:r>
            <w:r w:rsidRPr="006B5F6D">
              <w:rPr>
                <w:rFonts w:ascii="Times" w:eastAsia="HY중고딕" w:hAnsi="Times" w:cs="Arial"/>
                <w:kern w:val="0"/>
                <w:szCs w:val="20"/>
              </w:rPr>
              <w:t>II</w:t>
            </w:r>
          </w:p>
        </w:tc>
      </w:tr>
      <w:tr w:rsidR="003B2D86" w:rsidTr="00342A1A">
        <w:tc>
          <w:tcPr>
            <w:tcW w:w="9026" w:type="dxa"/>
            <w:gridSpan w:val="2"/>
          </w:tcPr>
          <w:p w:rsidR="003B2D86" w:rsidRPr="006B5F6D" w:rsidRDefault="003B2D86" w:rsidP="00342A1A">
            <w:pPr>
              <w:wordWrap/>
              <w:spacing w:before="60" w:after="80"/>
              <w:rPr>
                <w:rFonts w:ascii="Times" w:eastAsia="HY중고딕" w:hAnsi="Times" w:cs="Arial"/>
                <w:kern w:val="0"/>
                <w:szCs w:val="20"/>
              </w:rPr>
            </w:pPr>
          </w:p>
        </w:tc>
      </w:tr>
      <w:tr w:rsidR="00582358" w:rsidTr="00342A1A">
        <w:tc>
          <w:tcPr>
            <w:tcW w:w="9026" w:type="dxa"/>
            <w:gridSpan w:val="2"/>
          </w:tcPr>
          <w:p w:rsidR="00582358" w:rsidRPr="006B5F6D" w:rsidRDefault="00582358" w:rsidP="00342A1A">
            <w:pPr>
              <w:tabs>
                <w:tab w:val="left" w:pos="2465"/>
              </w:tabs>
              <w:wordWrap/>
              <w:spacing w:before="160"/>
              <w:jc w:val="left"/>
              <w:rPr>
                <w:rFonts w:ascii="Times" w:eastAsia="HY중고딕" w:hAnsi="Times" w:cs="Arial"/>
                <w:kern w:val="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</w:rPr>
              <w:t xml:space="preserve"> </w:t>
            </w:r>
            <w:r>
              <w:rPr>
                <w:rFonts w:ascii="Times" w:eastAsia="HY중고딕" w:hAnsi="Times" w:cs="Arial" w:hint="eastAsia"/>
                <w:kern w:val="0"/>
              </w:rPr>
              <w:t>Korean Language Special Program(evening class)</w:t>
            </w:r>
          </w:p>
        </w:tc>
      </w:tr>
      <w:tr w:rsidR="00317BBA" w:rsidTr="00C25198">
        <w:tc>
          <w:tcPr>
            <w:tcW w:w="9026" w:type="dxa"/>
            <w:gridSpan w:val="2"/>
          </w:tcPr>
          <w:p w:rsidR="00317BBA" w:rsidRPr="00DA3846" w:rsidRDefault="00317BBA" w:rsidP="00C25198">
            <w:pPr>
              <w:shd w:val="clear" w:color="auto" w:fill="CCCCCC"/>
              <w:wordWrap/>
              <w:spacing w:before="320" w:after="120"/>
              <w:rPr>
                <w:rFonts w:ascii="Times" w:eastAsia="신명조" w:hAnsi="Times" w:cs="Arial"/>
                <w:kern w:val="0"/>
              </w:rPr>
            </w:pPr>
            <w:r w:rsidRPr="00582358">
              <w:rPr>
                <w:rFonts w:ascii="Times" w:hAnsi="Times" w:cs="Arial"/>
                <w:b/>
                <w:color w:val="808080" w:themeColor="background1" w:themeShade="80"/>
                <w:sz w:val="24"/>
              </w:rPr>
              <w:t>WORK EXPERIENCE (as a public sector employee) (optional)</w:t>
            </w:r>
          </w:p>
        </w:tc>
      </w:tr>
      <w:tr w:rsidR="00317BBA" w:rsidTr="00C25198">
        <w:tc>
          <w:tcPr>
            <w:tcW w:w="2061" w:type="dxa"/>
          </w:tcPr>
          <w:p w:rsidR="00317BBA" w:rsidRPr="006B5F6D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Organization Nam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Titl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Period of Employment</w:t>
            </w:r>
          </w:p>
        </w:tc>
        <w:tc>
          <w:tcPr>
            <w:tcW w:w="6965" w:type="dxa"/>
          </w:tcPr>
          <w:p w:rsidR="00317BBA" w:rsidRPr="00F37FBB" w:rsidRDefault="00317BBA" w:rsidP="00C25198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months (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From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hAnsi="Times" w:cs="Arial"/>
                <w:szCs w:val="20"/>
              </w:rPr>
              <w:t>)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Referenc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Reference</w:t>
            </w:r>
            <w:r>
              <w:rPr>
                <w:rFonts w:ascii="Times" w:eastAsia="HY중고딕" w:hAnsi="Times" w:cs="Arial"/>
                <w:kern w:val="0"/>
                <w:sz w:val="18"/>
                <w:szCs w:val="20"/>
              </w:rPr>
              <w:t>’s Email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B2D86" w:rsidTr="00342A1A">
        <w:tc>
          <w:tcPr>
            <w:tcW w:w="9026" w:type="dxa"/>
            <w:gridSpan w:val="2"/>
          </w:tcPr>
          <w:p w:rsidR="003B2D86" w:rsidRPr="00667A6F" w:rsidRDefault="00317BBA" w:rsidP="00196F35">
            <w:pPr>
              <w:tabs>
                <w:tab w:val="left" w:pos="2465"/>
              </w:tabs>
              <w:wordWrap/>
              <w:spacing w:before="16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Video Link</w:t>
            </w:r>
            <w:r w:rsidRPr="00317BBA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 </w:t>
            </w: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(</w:t>
            </w:r>
            <w:r w:rsidR="00196F35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Academic Achievement, Study Plan, Goals after Graduation</w:t>
            </w: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)</w:t>
            </w:r>
            <w:r w:rsidRPr="00317BBA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 (optional)</w:t>
            </w:r>
            <w:r w:rsidR="004F7AC3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                        </w:t>
            </w:r>
          </w:p>
        </w:tc>
      </w:tr>
      <w:tr w:rsidR="00317BBA" w:rsidTr="004F7AC3">
        <w:trPr>
          <w:trHeight w:val="70"/>
        </w:trPr>
        <w:tc>
          <w:tcPr>
            <w:tcW w:w="9026" w:type="dxa"/>
            <w:gridSpan w:val="2"/>
          </w:tcPr>
          <w:p w:rsidR="00317BBA" w:rsidRDefault="00317BBA" w:rsidP="00317BBA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</w:tbl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eastAsia="신명조" w:hAnsi="Times" w:cs="Arial"/>
          <w:b/>
          <w:kern w:val="0"/>
          <w:sz w:val="24"/>
        </w:rPr>
        <w:t>PERSONAL</w:t>
      </w:r>
      <w:r w:rsidR="00616AB2"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Pr="00667A6F">
        <w:rPr>
          <w:rFonts w:ascii="Times" w:eastAsia="신명조" w:hAnsi="Times" w:cs="Arial"/>
          <w:b/>
          <w:kern w:val="0"/>
          <w:sz w:val="24"/>
        </w:rPr>
        <w:t>INFORMATION</w:t>
      </w:r>
    </w:p>
    <w:tbl>
      <w:tblPr>
        <w:tblStyle w:val="aa"/>
        <w:tblW w:w="9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760"/>
        <w:gridCol w:w="6315"/>
      </w:tblGrid>
      <w:tr w:rsidR="0017754E" w:rsidTr="00317BBA">
        <w:trPr>
          <w:trHeight w:val="544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Name</w:t>
            </w:r>
          </w:p>
        </w:tc>
        <w:tc>
          <w:tcPr>
            <w:tcW w:w="6315" w:type="dxa"/>
            <w:vAlign w:val="center"/>
          </w:tcPr>
          <w:p w:rsidR="00C07FBC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 w:val="16"/>
                <w:szCs w:val="16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</w:t>
            </w:r>
            <w:r w:rsid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amily / Last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 </w:t>
            </w:r>
            <w:r w:rsidR="0017754E" w:rsidRPr="000D56C6">
              <w:rPr>
                <w:rFonts w:ascii="Times" w:eastAsia="HY중고딕" w:hAnsi="Times" w:cs="Arial"/>
                <w:kern w:val="0"/>
                <w:sz w:val="14"/>
                <w:szCs w:val="16"/>
              </w:rPr>
              <w:t xml:space="preserve">Given /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irst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>Middle (if any)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t>Salutation</w:t>
            </w:r>
          </w:p>
        </w:tc>
        <w:tc>
          <w:tcPr>
            <w:tcW w:w="6315" w:type="dxa"/>
            <w:vAlign w:val="center"/>
          </w:tcPr>
          <w:p w:rsidR="0017754E" w:rsidRDefault="0017754E" w:rsidP="00CE1751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r.</w:t>
            </w:r>
            <w:r w:rsidR="00804F69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 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s.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Korean Name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Passport Number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lastRenderedPageBreak/>
              <w:t>Resident Registration Number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N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58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Date of Acquisition of your N</w:t>
            </w:r>
            <w:r w:rsidRPr="0017754E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  <w:r w:rsidR="00911E9C">
              <w:rPr>
                <w:rFonts w:ascii="Times" w:hAnsi="Times" w:cs="Arial"/>
                <w:szCs w:val="20"/>
              </w:rPr>
              <w:t xml:space="preserve"> </w:t>
            </w:r>
            <w:r w:rsidR="00911E9C"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Place of Birth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ate of</w:t>
            </w:r>
            <w:r>
              <w:rPr>
                <w:rFonts w:ascii="Times" w:hAnsi="Times" w:cs="Arial" w:hint="eastAsia"/>
                <w:szCs w:val="20"/>
              </w:rPr>
              <w:t xml:space="preserve"> </w:t>
            </w:r>
            <w:r w:rsidRPr="00667A6F">
              <w:rPr>
                <w:rFonts w:ascii="Times" w:hAnsi="Times" w:cs="Arial"/>
                <w:szCs w:val="20"/>
              </w:rPr>
              <w:t>Birth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653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iling Address</w:t>
            </w:r>
          </w:p>
        </w:tc>
        <w:tc>
          <w:tcPr>
            <w:tcW w:w="6315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E-mail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317BBA">
        <w:trPr>
          <w:trHeight w:val="653"/>
        </w:trPr>
        <w:tc>
          <w:tcPr>
            <w:tcW w:w="2760" w:type="dxa"/>
            <w:vAlign w:val="center"/>
          </w:tcPr>
          <w:p w:rsidR="00911E9C" w:rsidRPr="00667A6F" w:rsidRDefault="00C63BA0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P</w:t>
            </w:r>
            <w:r w:rsidR="00911E9C">
              <w:rPr>
                <w:rFonts w:ascii="Times" w:hAnsi="Times" w:cs="Arial"/>
                <w:szCs w:val="20"/>
              </w:rPr>
              <w:t>hone</w:t>
            </w:r>
          </w:p>
        </w:tc>
        <w:tc>
          <w:tcPr>
            <w:tcW w:w="6315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317BBA">
        <w:trPr>
          <w:trHeight w:val="538"/>
        </w:trPr>
        <w:tc>
          <w:tcPr>
            <w:tcW w:w="2760" w:type="dxa"/>
            <w:vAlign w:val="center"/>
          </w:tcPr>
          <w:p w:rsidR="00911E9C" w:rsidRPr="00667A6F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rital Status</w:t>
            </w:r>
          </w:p>
        </w:tc>
        <w:tc>
          <w:tcPr>
            <w:tcW w:w="6315" w:type="dxa"/>
            <w:vAlign w:val="center"/>
          </w:tcPr>
          <w:p w:rsidR="00112117" w:rsidRPr="00C07FBC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Single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Married   </w:t>
            </w:r>
            <w:r w:rsidR="00C07FBC">
              <w:rPr>
                <w:rFonts w:ascii="Times" w:hAnsi="Times" w:cs="Arial"/>
                <w:szCs w:val="20"/>
              </w:rPr>
              <w:t xml:space="preserve">         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Other</w:t>
            </w:r>
          </w:p>
        </w:tc>
      </w:tr>
      <w:tr w:rsidR="00C07FBC" w:rsidTr="00317BBA">
        <w:trPr>
          <w:trHeight w:val="538"/>
        </w:trPr>
        <w:tc>
          <w:tcPr>
            <w:tcW w:w="2760" w:type="dxa"/>
            <w:vAlign w:val="center"/>
          </w:tcPr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315" w:type="dxa"/>
            <w:vAlign w:val="center"/>
          </w:tcPr>
          <w:p w:rsidR="00C07FBC" w:rsidRPr="00667A6F" w:rsidRDefault="00C07FBC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  <w:r w:rsidRPr="00667A6F">
              <w:rPr>
                <w:rFonts w:ascii="Times" w:hAnsi="Times" w:cs="Arial"/>
                <w:b/>
                <w:szCs w:val="20"/>
                <w:u w:val="single"/>
              </w:rPr>
              <w:t xml:space="preserve">For </w:t>
            </w:r>
            <w:r>
              <w:rPr>
                <w:rFonts w:ascii="Times" w:hAnsi="Times" w:cs="Arial" w:hint="eastAsia"/>
                <w:b/>
                <w:szCs w:val="20"/>
                <w:u w:val="single"/>
              </w:rPr>
              <w:t xml:space="preserve">married students </w:t>
            </w:r>
            <w:r w:rsidRPr="00667A6F">
              <w:rPr>
                <w:rFonts w:ascii="Times" w:hAnsi="Times" w:cs="Arial"/>
                <w:b/>
                <w:szCs w:val="20"/>
                <w:u w:val="single"/>
              </w:rPr>
              <w:t>only</w:t>
            </w:r>
          </w:p>
          <w:tbl>
            <w:tblPr>
              <w:tblW w:w="0" w:type="auto"/>
              <w:tblInd w:w="1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/>
            </w:tblPr>
            <w:tblGrid>
              <w:gridCol w:w="1166"/>
              <w:gridCol w:w="2467"/>
              <w:gridCol w:w="2464"/>
            </w:tblGrid>
            <w:tr w:rsidR="00C07FBC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Name</w:t>
                  </w: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Date of Birth</w:t>
                  </w:r>
                </w:p>
              </w:tc>
            </w:tr>
            <w:tr w:rsidR="00C07FBC" w:rsidRPr="00667A6F" w:rsidTr="00317BBA">
              <w:trPr>
                <w:trHeight w:val="363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Spouse</w:t>
                  </w: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Children</w:t>
                  </w: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423B2F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317BBA">
              <w:trPr>
                <w:trHeight w:val="363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</w:tbl>
          <w:p w:rsidR="00C07FBC" w:rsidRPr="00667A6F" w:rsidRDefault="00C07FBC" w:rsidP="00C07FBC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o you plan to live with your family for the duration of your educational program?</w:t>
            </w:r>
          </w:p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Yes (How long?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)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No</w:t>
            </w:r>
          </w:p>
        </w:tc>
      </w:tr>
      <w:tr w:rsidR="00D128BB" w:rsidTr="00317BBA">
        <w:trPr>
          <w:trHeight w:val="538"/>
        </w:trPr>
        <w:tc>
          <w:tcPr>
            <w:tcW w:w="2760" w:type="dxa"/>
            <w:vAlign w:val="center"/>
          </w:tcPr>
          <w:p w:rsidR="00D128BB" w:rsidRPr="00667A6F" w:rsidRDefault="00D128BB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315" w:type="dxa"/>
            <w:vAlign w:val="center"/>
          </w:tcPr>
          <w:p w:rsidR="00D128BB" w:rsidRPr="00667A6F" w:rsidRDefault="00D128BB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</w:p>
        </w:tc>
      </w:tr>
    </w:tbl>
    <w:p w:rsidR="008F185D" w:rsidRPr="00667A6F" w:rsidRDefault="00616AB2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t>DUCATION</w:t>
      </w:r>
      <w:r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="008F185D" w:rsidRPr="00667A6F">
        <w:rPr>
          <w:rFonts w:ascii="Times" w:hAnsi="Times" w:cs="Arial"/>
          <w:b/>
          <w:sz w:val="24"/>
        </w:rPr>
        <w:t>INFORMA</w:t>
      </w:r>
      <w:r w:rsidR="00D648DA">
        <w:rPr>
          <w:rFonts w:ascii="Times" w:hAnsi="Times" w:cs="Arial" w:hint="eastAsia"/>
          <w:b/>
          <w:sz w:val="24"/>
        </w:rPr>
        <w:t>T</w:t>
      </w:r>
      <w:r w:rsidR="008F185D" w:rsidRPr="00667A6F">
        <w:rPr>
          <w:rFonts w:ascii="Times" w:hAnsi="Times" w:cs="Arial"/>
          <w:b/>
          <w:sz w:val="24"/>
        </w:rPr>
        <w:t>ION</w:t>
      </w:r>
    </w:p>
    <w:p w:rsidR="008F185D" w:rsidRPr="00667A6F" w:rsidRDefault="008F185D" w:rsidP="00F37FBB">
      <w:pPr>
        <w:pStyle w:val="4"/>
        <w:wordWrap/>
        <w:spacing w:before="160" w:after="80"/>
        <w:ind w:leftChars="12" w:left="417" w:hanging="393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UNDERGRADUATE </w:t>
      </w:r>
      <w:r w:rsidR="00920EA8">
        <w:rPr>
          <w:rFonts w:ascii="Times" w:hAnsi="Times" w:cs="Arial" w:hint="eastAsia"/>
          <w:szCs w:val="20"/>
        </w:rPr>
        <w:t>(Bachelor</w:t>
      </w:r>
      <w:r w:rsidR="00920EA8">
        <w:rPr>
          <w:rFonts w:ascii="Times" w:hAnsi="Times" w:cs="Arial"/>
          <w:szCs w:val="20"/>
        </w:rPr>
        <w:t>’</w:t>
      </w:r>
      <w:r w:rsidR="00920EA8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="00920EA8">
        <w:rPr>
          <w:rFonts w:ascii="Times" w:hAnsi="Times" w:cs="Arial" w:hint="eastAsia"/>
          <w:szCs w:val="20"/>
        </w:rPr>
        <w:t>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093"/>
        <w:gridCol w:w="7149"/>
      </w:tblGrid>
      <w:tr w:rsidR="00F37FBB" w:rsidTr="003E2195">
        <w:tc>
          <w:tcPr>
            <w:tcW w:w="2093" w:type="dxa"/>
          </w:tcPr>
          <w:p w:rsidR="00F37FBB" w:rsidRDefault="00E24FCC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7149" w:type="dxa"/>
          </w:tcPr>
          <w:p w:rsidR="00F37FBB" w:rsidRPr="00F37FBB" w:rsidRDefault="00F37FBB" w:rsidP="00F37FBB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</w:tbl>
    <w:p w:rsidR="008F185D" w:rsidRPr="00667A6F" w:rsidRDefault="008F185D" w:rsidP="00F37FBB">
      <w:pPr>
        <w:pStyle w:val="4"/>
        <w:wordWrap/>
        <w:spacing w:before="160" w:after="80"/>
        <w:ind w:leftChars="9" w:left="418" w:hangingChars="204" w:hanging="40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GRADUATE (</w:t>
      </w:r>
      <w:r w:rsidR="00616AB2">
        <w:rPr>
          <w:rFonts w:ascii="Times" w:hAnsi="Times" w:cs="Arial" w:hint="eastAsia"/>
          <w:szCs w:val="20"/>
        </w:rPr>
        <w:t>Master</w:t>
      </w:r>
      <w:r w:rsidR="00616AB2">
        <w:rPr>
          <w:rFonts w:ascii="Times" w:hAnsi="Times" w:cs="Arial"/>
          <w:szCs w:val="20"/>
        </w:rPr>
        <w:t>’</w:t>
      </w:r>
      <w:r w:rsidR="00616AB2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Pr="00667A6F">
        <w:rPr>
          <w:rFonts w:ascii="Times" w:hAnsi="Times" w:cs="Arial"/>
          <w:szCs w:val="20"/>
        </w:rPr>
        <w:t xml:space="preserve">) 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494"/>
        <w:gridCol w:w="6532"/>
      </w:tblGrid>
      <w:tr w:rsidR="00F37FBB" w:rsidTr="00582358">
        <w:tc>
          <w:tcPr>
            <w:tcW w:w="2494" w:type="dxa"/>
          </w:tcPr>
          <w:p w:rsidR="00F37FBB" w:rsidRDefault="00E24FCC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RP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6532" w:type="dxa"/>
          </w:tcPr>
          <w:p w:rsidR="00F37FBB" w:rsidRPr="00F37FBB" w:rsidRDefault="00F37FBB" w:rsidP="00F64E80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  <w:tr w:rsidR="00582358" w:rsidRPr="00F37FBB" w:rsidTr="009112D3">
        <w:tc>
          <w:tcPr>
            <w:tcW w:w="9026" w:type="dxa"/>
            <w:gridSpan w:val="2"/>
          </w:tcPr>
          <w:p w:rsidR="00582358" w:rsidRPr="00F83BBB" w:rsidRDefault="00582358" w:rsidP="00582358">
            <w:pPr>
              <w:wordWrap/>
              <w:spacing w:before="160"/>
              <w:rPr>
                <w:rFonts w:ascii="Times" w:eastAsia="신명조" w:hAnsi="Times" w:cs="Arial"/>
                <w:color w:val="FF0000"/>
                <w:kern w:val="0"/>
                <w:szCs w:val="20"/>
                <w:u w:val="single"/>
              </w:rPr>
            </w:pPr>
            <w:r w:rsidRPr="00582358">
              <w:rPr>
                <w:rFonts w:ascii="Times" w:eastAsia="신명조" w:hAnsi="Times" w:cs="Arial" w:hint="eastAsia"/>
                <w:color w:val="FF0000"/>
                <w:kern w:val="0"/>
                <w:szCs w:val="20"/>
                <w:u w:val="single"/>
              </w:rPr>
              <w:t xml:space="preserve">Please submit the transcript of academic record at your </w:t>
            </w:r>
            <w:r w:rsidRPr="001A237D">
              <w:rPr>
                <w:rFonts w:ascii="Times" w:eastAsia="신명조" w:hAnsi="Times" w:cs="Arial" w:hint="eastAsia"/>
                <w:b/>
                <w:color w:val="FF0000"/>
                <w:kern w:val="0"/>
                <w:szCs w:val="20"/>
                <w:u w:val="single"/>
              </w:rPr>
              <w:t xml:space="preserve">final </w:t>
            </w:r>
            <w:proofErr w:type="gramStart"/>
            <w:r w:rsidRPr="001A237D">
              <w:rPr>
                <w:rFonts w:ascii="Times" w:eastAsia="신명조" w:hAnsi="Times" w:cs="Arial" w:hint="eastAsia"/>
                <w:b/>
                <w:color w:val="FF0000"/>
                <w:kern w:val="0"/>
                <w:szCs w:val="20"/>
                <w:u w:val="single"/>
              </w:rPr>
              <w:t>educational</w:t>
            </w:r>
            <w:r w:rsidRPr="001A237D">
              <w:rPr>
                <w:rFonts w:ascii="Times" w:eastAsia="신명조" w:hAnsi="Times" w:cs="Arial"/>
                <w:b/>
                <w:color w:val="FF0000"/>
                <w:kern w:val="0"/>
                <w:szCs w:val="20"/>
                <w:u w:val="single"/>
              </w:rPr>
              <w:t>(</w:t>
            </w:r>
            <w:proofErr w:type="gramEnd"/>
            <w:r w:rsidRPr="001A237D">
              <w:rPr>
                <w:rFonts w:ascii="Times" w:eastAsia="신명조" w:hAnsi="Times" w:cs="Arial"/>
                <w:b/>
                <w:color w:val="FF0000"/>
                <w:kern w:val="0"/>
                <w:szCs w:val="20"/>
                <w:u w:val="single"/>
              </w:rPr>
              <w:t>official)</w:t>
            </w:r>
            <w:r w:rsidRPr="001A237D">
              <w:rPr>
                <w:rFonts w:ascii="Times" w:eastAsia="신명조" w:hAnsi="Times" w:cs="Arial" w:hint="eastAsia"/>
                <w:b/>
                <w:color w:val="FF0000"/>
                <w:kern w:val="0"/>
                <w:szCs w:val="20"/>
                <w:u w:val="single"/>
              </w:rPr>
              <w:t xml:space="preserve"> institution</w:t>
            </w:r>
            <w:r w:rsidRPr="00582358">
              <w:rPr>
                <w:rFonts w:ascii="Times" w:eastAsia="신명조" w:hAnsi="Times" w:cs="Arial" w:hint="eastAsia"/>
                <w:color w:val="FF0000"/>
                <w:kern w:val="0"/>
                <w:szCs w:val="20"/>
                <w:u w:val="single"/>
              </w:rPr>
              <w:t>.</w:t>
            </w:r>
          </w:p>
        </w:tc>
      </w:tr>
      <w:tr w:rsidR="00582358" w:rsidRPr="00F37FBB" w:rsidTr="009112D3">
        <w:tc>
          <w:tcPr>
            <w:tcW w:w="9026" w:type="dxa"/>
            <w:gridSpan w:val="2"/>
          </w:tcPr>
          <w:p w:rsidR="00582358" w:rsidRPr="00F83BBB" w:rsidRDefault="00582358" w:rsidP="00582358">
            <w:pPr>
              <w:tabs>
                <w:tab w:val="left" w:pos="1745"/>
              </w:tabs>
              <w:wordWrap/>
              <w:rPr>
                <w:rFonts w:ascii="Times" w:hAnsi="Times" w:cs="Arial"/>
                <w:szCs w:val="20"/>
              </w:rPr>
            </w:pPr>
          </w:p>
        </w:tc>
      </w:tr>
    </w:tbl>
    <w:p w:rsidR="00C426C1" w:rsidRPr="00667A6F" w:rsidRDefault="00C426C1" w:rsidP="00C426C1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>ATTESTATION</w:t>
      </w:r>
    </w:p>
    <w:p w:rsidR="00C426C1" w:rsidRPr="0075693B" w:rsidRDefault="00C426C1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b/>
          <w:sz w:val="24"/>
        </w:rPr>
      </w:pPr>
      <w:r w:rsidRPr="0075693B">
        <w:rPr>
          <w:rFonts w:ascii="Times" w:hAnsi="Times" w:cs="Arial"/>
          <w:b/>
          <w:sz w:val="24"/>
        </w:rPr>
        <w:t>I</w:t>
      </w:r>
      <w:proofErr w:type="gramStart"/>
      <w:r w:rsidRPr="0075693B">
        <w:rPr>
          <w:rFonts w:ascii="Times" w:hAnsi="Times" w:cs="Arial"/>
          <w:b/>
          <w:sz w:val="24"/>
        </w:rPr>
        <w:t xml:space="preserve">, </w:t>
      </w:r>
      <w:r w:rsidRPr="0075693B">
        <w:rPr>
          <w:rFonts w:ascii="Times" w:hAnsi="Times" w:cs="Arial"/>
          <w:b/>
          <w:sz w:val="24"/>
          <w:u w:val="single"/>
        </w:rPr>
        <w:t xml:space="preserve">                         </w:t>
      </w:r>
      <w:r w:rsidRPr="0075693B">
        <w:rPr>
          <w:rFonts w:ascii="Times" w:hAnsi="Times" w:cs="Arial"/>
          <w:b/>
          <w:sz w:val="24"/>
        </w:rPr>
        <w:t xml:space="preserve"> ,</w:t>
      </w:r>
      <w:proofErr w:type="gramEnd"/>
      <w:r w:rsidRPr="0075693B">
        <w:rPr>
          <w:rFonts w:ascii="Times" w:hAnsi="Times" w:cs="Arial"/>
          <w:b/>
          <w:sz w:val="24"/>
        </w:rPr>
        <w:t xml:space="preserve"> certify and agree that all the information provided in all parts of the application and any </w:t>
      </w:r>
      <w:r w:rsidRPr="0075693B">
        <w:rPr>
          <w:rFonts w:ascii="Times" w:hAnsi="Times" w:cs="Arial" w:hint="eastAsia"/>
          <w:b/>
          <w:sz w:val="24"/>
        </w:rPr>
        <w:t xml:space="preserve">and </w:t>
      </w:r>
      <w:r w:rsidRPr="0075693B">
        <w:rPr>
          <w:rFonts w:ascii="Times" w:hAnsi="Times" w:cs="Arial"/>
          <w:b/>
          <w:sz w:val="24"/>
        </w:rPr>
        <w:t xml:space="preserve">all other attached documents </w:t>
      </w:r>
      <w:r w:rsidRPr="0075693B">
        <w:rPr>
          <w:rFonts w:ascii="Times" w:hAnsi="Times" w:cs="Arial" w:hint="eastAsia"/>
          <w:b/>
          <w:sz w:val="24"/>
        </w:rPr>
        <w:t>are</w:t>
      </w:r>
      <w:r w:rsidRPr="0075693B">
        <w:rPr>
          <w:rFonts w:ascii="Times" w:hAnsi="Times" w:cs="Arial"/>
          <w:b/>
          <w:sz w:val="24"/>
        </w:rPr>
        <w:t xml:space="preserve"> true and valid. I give the </w:t>
      </w:r>
      <w:r w:rsidRPr="0075693B">
        <w:rPr>
          <w:rFonts w:ascii="Times" w:hAnsi="Times" w:cs="Arial" w:hint="eastAsia"/>
          <w:b/>
          <w:sz w:val="24"/>
        </w:rPr>
        <w:t>『</w:t>
      </w:r>
      <w:r w:rsidRPr="0075693B">
        <w:rPr>
          <w:rFonts w:ascii="Times" w:hAnsi="Times" w:cs="Arial" w:hint="eastAsia"/>
          <w:b/>
          <w:sz w:val="24"/>
        </w:rPr>
        <w:t xml:space="preserve">SNU </w:t>
      </w:r>
      <w:r w:rsidR="00E43529">
        <w:rPr>
          <w:rFonts w:ascii="Times" w:hAnsi="Times" w:cs="Arial"/>
          <w:b/>
          <w:sz w:val="24"/>
        </w:rPr>
        <w:t>Global Scholarship</w:t>
      </w:r>
      <w:r w:rsidRPr="0075693B">
        <w:rPr>
          <w:rFonts w:ascii="Times" w:hAnsi="Times" w:cs="Arial" w:hint="eastAsia"/>
          <w:b/>
          <w:sz w:val="24"/>
        </w:rPr>
        <w:t>』</w:t>
      </w:r>
      <w:r w:rsidRPr="0075693B">
        <w:rPr>
          <w:rFonts w:ascii="Times" w:hAnsi="Times" w:cs="Arial"/>
          <w:b/>
          <w:sz w:val="24"/>
        </w:rPr>
        <w:t xml:space="preserve">Selection Committee and affiliated bodies all rights to verify any information I have in this application. </w:t>
      </w:r>
      <w:r w:rsidR="0063700C" w:rsidRPr="0075693B">
        <w:rPr>
          <w:rFonts w:ascii="Times" w:hAnsi="Times" w:cs="Arial"/>
          <w:b/>
          <w:sz w:val="24"/>
        </w:rPr>
        <w:t>I am aware that any omissions, falsifications, misstatements, or misrepresentations above may disqualify me for</w:t>
      </w:r>
      <w:r w:rsidRPr="0075693B">
        <w:rPr>
          <w:rFonts w:ascii="Times" w:hAnsi="Times" w:cs="Arial"/>
          <w:b/>
          <w:sz w:val="24"/>
        </w:rPr>
        <w:t xml:space="preserve"> the scholarship.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494"/>
        <w:gridCol w:w="6532"/>
      </w:tblGrid>
      <w:tr w:rsidR="009F435F" w:rsidTr="00342A1A"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굴림" w:hAnsi="Times" w:cs="Arial" w:hint="eastAsia"/>
                <w:kern w:val="0"/>
              </w:rPr>
              <w:t>Printed Nam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F435F" w:rsidTr="00342A1A"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</w:rPr>
              <w:t>Signatur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F435F" w:rsidTr="009F435F">
        <w:trPr>
          <w:trHeight w:val="1161"/>
        </w:trPr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</w:rPr>
              <w:t>Dat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</w:tbl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Pr="0075693B" w:rsidRDefault="00F83BBB" w:rsidP="00C426C1">
      <w:pPr>
        <w:tabs>
          <w:tab w:val="left" w:pos="1745"/>
        </w:tabs>
        <w:wordWrap/>
        <w:spacing w:before="160" w:after="80"/>
      </w:pPr>
    </w:p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 xml:space="preserve">A Statement of the Applicant’s </w:t>
      </w:r>
      <w:r w:rsidR="0062181A">
        <w:rPr>
          <w:rFonts w:ascii="Times" w:hAnsi="Times" w:cs="Arial" w:hint="eastAsia"/>
          <w:b/>
          <w:sz w:val="24"/>
        </w:rPr>
        <w:t>Study Plan</w:t>
      </w:r>
    </w:p>
    <w:p w:rsidR="008F185D" w:rsidRDefault="008F185D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Please describe in detail what you plan to study and why you want to </w:t>
      </w:r>
      <w:r w:rsidR="00D224AB">
        <w:rPr>
          <w:rFonts w:ascii="Times" w:hAnsi="Times" w:cs="Arial"/>
          <w:szCs w:val="20"/>
        </w:rPr>
        <w:t>pursue</w:t>
      </w:r>
      <w:r w:rsidRPr="00667A6F">
        <w:rPr>
          <w:rFonts w:ascii="Times" w:hAnsi="Times" w:cs="Arial"/>
          <w:szCs w:val="20"/>
        </w:rPr>
        <w:t xml:space="preserve"> your education</w:t>
      </w:r>
      <w:r w:rsidR="00D224AB">
        <w:rPr>
          <w:rFonts w:ascii="Times" w:hAnsi="Times" w:cs="Arial"/>
          <w:szCs w:val="20"/>
        </w:rPr>
        <w:t xml:space="preserve"> at SNU</w:t>
      </w:r>
      <w:r w:rsidRPr="00667A6F">
        <w:rPr>
          <w:rFonts w:ascii="Times" w:hAnsi="Times" w:cs="Arial"/>
          <w:szCs w:val="20"/>
        </w:rPr>
        <w:t>.</w:t>
      </w:r>
      <w:r w:rsidR="00AB1250">
        <w:rPr>
          <w:rFonts w:ascii="Times" w:hAnsi="Times" w:cs="Arial" w:hint="eastAsia"/>
          <w:szCs w:val="20"/>
        </w:rPr>
        <w:t xml:space="preserve"> </w:t>
      </w:r>
    </w:p>
    <w:tbl>
      <w:tblPr>
        <w:tblStyle w:val="aa"/>
        <w:tblW w:w="0" w:type="auto"/>
        <w:tblLook w:val="04A0"/>
      </w:tblPr>
      <w:tblGrid>
        <w:gridCol w:w="8881"/>
      </w:tblGrid>
      <w:tr w:rsidR="00E43529" w:rsidTr="00317BBA">
        <w:trPr>
          <w:trHeight w:val="12833"/>
        </w:trPr>
        <w:tc>
          <w:tcPr>
            <w:tcW w:w="8881" w:type="dxa"/>
          </w:tcPr>
          <w:p w:rsidR="00E43529" w:rsidRDefault="00E43529" w:rsidP="00F37FBB">
            <w:pPr>
              <w:tabs>
                <w:tab w:val="left" w:pos="1745"/>
              </w:tabs>
              <w:wordWrap/>
              <w:spacing w:before="160" w:after="80"/>
              <w:rPr>
                <w:rFonts w:ascii="Times" w:hAnsi="Times" w:cs="Arial"/>
                <w:szCs w:val="20"/>
              </w:rPr>
            </w:pPr>
          </w:p>
        </w:tc>
      </w:tr>
    </w:tbl>
    <w:p w:rsidR="005E4AA6" w:rsidRDefault="005E4AA6" w:rsidP="00317BBA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128BB" w:rsidRPr="00A83801" w:rsidRDefault="00D128BB" w:rsidP="00D128BB">
      <w:pPr>
        <w:widowControl/>
        <w:wordWrap/>
        <w:autoSpaceDE/>
        <w:autoSpaceDN/>
        <w:rPr>
          <w:rFonts w:ascii="Calibri" w:hAnsi="Calibri"/>
          <w:b/>
          <w:color w:val="2F5496"/>
          <w:kern w:val="0"/>
          <w:sz w:val="24"/>
          <w:u w:val="single"/>
        </w:rPr>
      </w:pPr>
      <w:r w:rsidRPr="00A83801">
        <w:rPr>
          <w:rFonts w:ascii="Calibri" w:hAnsi="Calibri"/>
          <w:b/>
          <w:color w:val="2F5496"/>
          <w:kern w:val="0"/>
          <w:sz w:val="24"/>
          <w:u w:val="single"/>
        </w:rPr>
        <w:lastRenderedPageBreak/>
        <w:t>Contacts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958"/>
        <w:gridCol w:w="1339"/>
        <w:gridCol w:w="1910"/>
        <w:gridCol w:w="1500"/>
        <w:gridCol w:w="2523"/>
      </w:tblGrid>
      <w:tr w:rsidR="00D128BB" w:rsidTr="00893C55">
        <w:trPr>
          <w:trHeight w:val="628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D128BB" w:rsidRPr="00336605" w:rsidRDefault="00D128BB" w:rsidP="00893C55">
            <w:pPr>
              <w:pStyle w:val="ab"/>
              <w:wordWrap/>
              <w:jc w:val="center"/>
              <w:rPr>
                <w:rFonts w:ascii="Times New Roman" w:eastAsia="휴먼명조"/>
                <w:b/>
                <w:bCs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bCs/>
                <w:color w:val="2F5496"/>
                <w:sz w:val="22"/>
                <w:szCs w:val="22"/>
              </w:rPr>
              <w:t>College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D128BB" w:rsidRPr="00336605" w:rsidRDefault="00D128BB" w:rsidP="00893C55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Phone Number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D128BB" w:rsidRPr="00336605" w:rsidRDefault="00D128BB" w:rsidP="00893C55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Email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D128BB" w:rsidRPr="00336605" w:rsidRDefault="00D128BB" w:rsidP="00893C55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Address</w:t>
            </w:r>
            <w:r>
              <w:rPr>
                <w:rFonts w:ascii="Times New Roman" w:eastAsia="휴먼명조"/>
                <w:b/>
                <w:color w:val="2F5496"/>
                <w:sz w:val="22"/>
                <w:szCs w:val="22"/>
              </w:rPr>
              <w:t>(</w:t>
            </w:r>
            <w:proofErr w:type="spellStart"/>
            <w:r>
              <w:rPr>
                <w:rFonts w:ascii="Times New Roman" w:eastAsia="휴먼명조"/>
                <w:b/>
                <w:color w:val="2F5496"/>
                <w:sz w:val="22"/>
                <w:szCs w:val="22"/>
              </w:rPr>
              <w:t>Kor</w:t>
            </w:r>
            <w:proofErr w:type="spellEnd"/>
            <w:r>
              <w:rPr>
                <w:rFonts w:ascii="Times New Roman" w:eastAsia="휴먼명조"/>
                <w:b/>
                <w:color w:val="2F5496"/>
                <w:sz w:val="22"/>
                <w:szCs w:val="22"/>
              </w:rPr>
              <w:t>)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D128BB" w:rsidRPr="00336605" w:rsidRDefault="00D128BB" w:rsidP="00893C55">
            <w:pPr>
              <w:pStyle w:val="ab"/>
              <w:wordWrap/>
              <w:spacing w:line="288" w:lineRule="auto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Address(English)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Humanities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인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007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hayan786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88" w:lineRule="auto"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1, Bldg.5, College of Humanities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Social Sciences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사회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309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686752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9" w:history="1">
              <w:r w:rsidR="00D128BB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sz w:val="18"/>
                  <w:szCs w:val="18"/>
                  <w:u w:color="800080"/>
                </w:rPr>
                <w:t>penda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1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88" w:lineRule="auto"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Room 314, Bldg.16 </w:t>
            </w:r>
          </w:p>
        </w:tc>
      </w:tr>
      <w:tr w:rsidR="00D128BB" w:rsidRPr="00336605" w:rsidTr="00893C55">
        <w:trPr>
          <w:trHeight w:val="84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Natural Sciences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자연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494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686752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10" w:history="1">
              <w:r w:rsidR="00D128BB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sz w:val="18"/>
                  <w:szCs w:val="18"/>
                  <w:u w:color="0000FF"/>
                </w:rPr>
                <w:t>lily4559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2 Bldg.501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Nursing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간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461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686752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11" w:history="1">
              <w:r w:rsidR="00D128BB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kern w:val="2"/>
                  <w:sz w:val="18"/>
                  <w:szCs w:val="18"/>
                  <w:u w:color="0000FF"/>
                </w:rPr>
                <w:t>joonoko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종로구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3 (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연건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)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학생행정실</w:t>
            </w:r>
            <w:proofErr w:type="spellEnd"/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03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ak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School of Nursing main bldg. Administrative Office, Seoul, Korea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Business Administration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경영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9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sunim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8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106, Bldg.58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Engineering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공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010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spica97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39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3, Bldg.39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Agriculture and Life Sciences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농업생명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45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dudjy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300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18, Bldg.300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Fine Arts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미술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883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686752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12" w:history="1">
              <w:r w:rsidR="00D128BB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sz w:val="18"/>
                  <w:szCs w:val="18"/>
                  <w:u w:color="0000FF"/>
                </w:rPr>
                <w:t>hoanj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0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6, Bldg.50</w:t>
            </w:r>
          </w:p>
        </w:tc>
      </w:tr>
      <w:tr w:rsidR="00D128BB" w:rsidRPr="00336605" w:rsidTr="00893C55">
        <w:trPr>
          <w:trHeight w:val="18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Law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법학전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53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jhly3456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6, Bldg.15</w:t>
            </w:r>
          </w:p>
        </w:tc>
      </w:tr>
      <w:tr w:rsidR="00D128BB" w:rsidRPr="00336605" w:rsidTr="00893C55">
        <w:trPr>
          <w:trHeight w:val="529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Education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사범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6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appy.lee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17, Bldg.11</w:t>
            </w:r>
          </w:p>
        </w:tc>
      </w:tr>
      <w:tr w:rsidR="00D128BB" w:rsidRPr="00336605" w:rsidTr="00893C55">
        <w:trPr>
          <w:trHeight w:val="57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Human Ecology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생활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80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wit_jw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2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교학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/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연구행정실</w:t>
            </w:r>
            <w:proofErr w:type="spellEnd"/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Bldg.222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Veterinary Medicine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수의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12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khjm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8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51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515, Bldg.85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Pharmacy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약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826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imkist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105, Bldg.21</w:t>
            </w:r>
          </w:p>
        </w:tc>
      </w:tr>
      <w:tr w:rsidR="00D128BB" w:rsidRPr="00336605" w:rsidTr="00893C55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Music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음악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906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already_you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학생행정실</w:t>
            </w:r>
            <w:proofErr w:type="spellEnd"/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Bldg.54</w:t>
            </w:r>
          </w:p>
        </w:tc>
      </w:tr>
      <w:tr w:rsidR="00D128BB" w:rsidRPr="00336605" w:rsidTr="00893C55">
        <w:trPr>
          <w:trHeight w:val="46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Medicine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의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92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eekwon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특별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종로구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3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행정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우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: 03080)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5, Administration building</w:t>
            </w:r>
          </w:p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Seoul National University College of Medicine</w:t>
            </w:r>
          </w:p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03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ak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Jongno-gu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, Seoul 03080, Korea</w:t>
            </w:r>
          </w:p>
        </w:tc>
      </w:tr>
      <w:tr w:rsidR="00D128BB" w:rsidRPr="00336605" w:rsidTr="00893C55">
        <w:trPr>
          <w:trHeight w:val="48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Public Health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보건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lastRenderedPageBreak/>
              <w:t>2706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lastRenderedPageBreak/>
              <w:t>ksook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2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1, Bldg.221</w:t>
            </w:r>
          </w:p>
        </w:tc>
      </w:tr>
      <w:tr w:rsidR="00D128BB" w:rsidRPr="00336605" w:rsidTr="00893C55">
        <w:trPr>
          <w:trHeight w:val="27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lastRenderedPageBreak/>
              <w:t>Graduate School of Public Administration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행정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5603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eunjung_oh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7-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7, Bldg.57-1</w:t>
            </w:r>
          </w:p>
        </w:tc>
      </w:tr>
      <w:tr w:rsidR="00D128BB" w:rsidRPr="00336605" w:rsidTr="00893C55">
        <w:trPr>
          <w:trHeight w:val="218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Environmental Studies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환경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5641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oli453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8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7, Bldg.82</w:t>
            </w:r>
          </w:p>
        </w:tc>
      </w:tr>
      <w:tr w:rsidR="00D128BB" w:rsidRPr="00336605" w:rsidTr="00893C55">
        <w:trPr>
          <w:trHeight w:val="44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International Studies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국제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850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eraphim38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04-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2,Bldg 140-1</w:t>
            </w:r>
          </w:p>
        </w:tc>
      </w:tr>
      <w:tr w:rsidR="00D128BB" w:rsidRPr="00336605" w:rsidTr="00893C55">
        <w:trPr>
          <w:trHeight w:val="1551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International Agricultural Technology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국제농업기술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33-339-5687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pring113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강원도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군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화면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대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47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캠퍼스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국제농업기술대학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SIAT SNU</w:t>
            </w:r>
          </w:p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447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Pyeongchang-dae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wa-myeon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Pyeongchang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-gun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angwon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-do, Korea</w:t>
            </w:r>
          </w:p>
        </w:tc>
      </w:tr>
      <w:tr w:rsidR="00D128BB" w:rsidRPr="00336605" w:rsidTr="00893C55">
        <w:trPr>
          <w:trHeight w:val="108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Convergence Science and Technology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융합과학기술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31-888-912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cho1you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수원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영통구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광교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7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광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테크노벨리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D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28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D-128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wanggy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Techno Valley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wanggy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7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wanggyo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Yeongtong-gu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, Suwon-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si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yeonggi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-do, 16229, Korea</w:t>
            </w:r>
          </w:p>
        </w:tc>
      </w:tr>
      <w:tr w:rsidR="00D128BB" w:rsidRPr="00336605" w:rsidTr="00893C55">
        <w:trPr>
          <w:trHeight w:val="121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Dentistry</w:t>
            </w:r>
          </w:p>
          <w:p w:rsidR="00D128BB" w:rsidRPr="00336605" w:rsidRDefault="00D128BB" w:rsidP="00893C55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치의학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710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agneskim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1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치의학대학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본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층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행정실</w:t>
            </w:r>
            <w:proofErr w:type="spellEnd"/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128BB" w:rsidRPr="00336605" w:rsidRDefault="00D128BB" w:rsidP="00893C55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01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ak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School of Dentistry main bldg. Administrative Office, Seoul, Korea</w:t>
            </w:r>
          </w:p>
        </w:tc>
      </w:tr>
    </w:tbl>
    <w:p w:rsidR="00D128BB" w:rsidRPr="00336605" w:rsidRDefault="00D128BB" w:rsidP="00D128BB">
      <w:pPr>
        <w:widowControl/>
        <w:wordWrap/>
        <w:autoSpaceDE/>
        <w:autoSpaceDN/>
        <w:rPr>
          <w:rFonts w:ascii="Calibri" w:hAnsi="Calibri"/>
          <w:color w:val="2F5496"/>
          <w:kern w:val="0"/>
          <w:sz w:val="18"/>
          <w:szCs w:val="18"/>
        </w:rPr>
      </w:pPr>
    </w:p>
    <w:p w:rsidR="00D128BB" w:rsidRDefault="00D128BB" w:rsidP="00317BBA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sectPr w:rsidR="00D128BB" w:rsidSect="00582358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993" w:right="1440" w:bottom="1440" w:left="1440" w:header="851" w:footer="444" w:gutter="0"/>
      <w:pgNumType w:start="1"/>
      <w:cols w:space="425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D307B" w:rsidRDefault="00ED307B" w:rsidP="002A5311">
      <w:r>
        <w:separator/>
      </w:r>
    </w:p>
  </w:endnote>
  <w:endnote w:type="continuationSeparator" w:id="0">
    <w:p w:rsidR="00ED307B" w:rsidRDefault="00ED307B" w:rsidP="002A531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신명조">
    <w:altName w:val="굴림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0D4A" w:rsidRDefault="0068675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8F185D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A50D4A" w:rsidRDefault="00ED307B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0D4A" w:rsidRDefault="00686752">
    <w:pPr>
      <w:pStyle w:val="a4"/>
      <w:framePr w:wrap="around" w:vAnchor="text" w:hAnchor="margin" w:xAlign="center" w:y="1"/>
      <w:rPr>
        <w:rStyle w:val="a5"/>
        <w:rFonts w:ascii="Georgia" w:hAnsi="Georgia"/>
      </w:rPr>
    </w:pPr>
    <w:r>
      <w:rPr>
        <w:rStyle w:val="a5"/>
        <w:rFonts w:ascii="Georgia" w:hAnsi="Georgia"/>
      </w:rPr>
      <w:fldChar w:fldCharType="begin"/>
    </w:r>
    <w:r w:rsidR="008F185D">
      <w:rPr>
        <w:rStyle w:val="a5"/>
        <w:rFonts w:ascii="Georgia" w:hAnsi="Georgia"/>
      </w:rPr>
      <w:instrText xml:space="preserve">PAGE  </w:instrText>
    </w:r>
    <w:r>
      <w:rPr>
        <w:rStyle w:val="a5"/>
        <w:rFonts w:ascii="Georgia" w:hAnsi="Georgia"/>
      </w:rPr>
      <w:fldChar w:fldCharType="separate"/>
    </w:r>
    <w:r w:rsidR="00927A6D">
      <w:rPr>
        <w:rStyle w:val="a5"/>
        <w:rFonts w:ascii="Georgia" w:hAnsi="Georgia"/>
        <w:noProof/>
      </w:rPr>
      <w:t>1</w:t>
    </w:r>
    <w:r>
      <w:rPr>
        <w:rStyle w:val="a5"/>
        <w:rFonts w:ascii="Georgia" w:hAnsi="Georgia"/>
      </w:rPr>
      <w:fldChar w:fldCharType="end"/>
    </w:r>
  </w:p>
  <w:p w:rsidR="00A50D4A" w:rsidRDefault="008F185D">
    <w:pPr>
      <w:pStyle w:val="a4"/>
    </w:pPr>
    <w:r>
      <w:rPr>
        <w:rFonts w:hint="eastAsia"/>
      </w:rPr>
      <w:t>`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6C65" w:rsidRPr="00CE1751" w:rsidRDefault="00686752">
    <w:pPr>
      <w:pStyle w:val="a4"/>
      <w:jc w:val="center"/>
      <w:rPr>
        <w:rFonts w:ascii="Times" w:hAnsi="Times" w:cs="Times"/>
      </w:rPr>
    </w:pPr>
    <w:sdt>
      <w:sdtPr>
        <w:rPr>
          <w:rFonts w:ascii="Times" w:hAnsi="Times" w:cs="Times"/>
        </w:rPr>
        <w:id w:val="4151969"/>
        <w:docPartObj>
          <w:docPartGallery w:val="Page Numbers (Bottom of Page)"/>
          <w:docPartUnique/>
        </w:docPartObj>
      </w:sdtPr>
      <w:sdtContent>
        <w:r w:rsidRPr="00CE1751">
          <w:rPr>
            <w:rFonts w:ascii="Times" w:hAnsi="Times" w:cs="Times"/>
          </w:rPr>
          <w:fldChar w:fldCharType="begin"/>
        </w:r>
        <w:r w:rsidR="00286C65" w:rsidRPr="00CE1751">
          <w:rPr>
            <w:rFonts w:ascii="Times" w:hAnsi="Times" w:cs="Times"/>
          </w:rPr>
          <w:instrText xml:space="preserve"> PAGE   \* MERGEFORMAT </w:instrText>
        </w:r>
        <w:r w:rsidRPr="00CE1751">
          <w:rPr>
            <w:rFonts w:ascii="Times" w:hAnsi="Times" w:cs="Times"/>
          </w:rPr>
          <w:fldChar w:fldCharType="separate"/>
        </w:r>
        <w:r w:rsidR="00582358" w:rsidRPr="00582358">
          <w:rPr>
            <w:rFonts w:ascii="Times" w:hAnsi="Times" w:cs="Times"/>
            <w:noProof/>
            <w:lang w:val="ko-KR"/>
          </w:rPr>
          <w:t>1</w:t>
        </w:r>
        <w:r w:rsidRPr="00CE1751">
          <w:rPr>
            <w:rFonts w:ascii="Times" w:hAnsi="Times" w:cs="Times"/>
          </w:rPr>
          <w:fldChar w:fldCharType="end"/>
        </w:r>
      </w:sdtContent>
    </w:sdt>
  </w:p>
  <w:p w:rsidR="00286C65" w:rsidRPr="00CE1751" w:rsidRDefault="00286C65">
    <w:pPr>
      <w:pStyle w:val="a4"/>
      <w:rPr>
        <w:rFonts w:ascii="Times" w:hAnsi="Times" w:cs="Times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D307B" w:rsidRDefault="00ED307B" w:rsidP="002A5311">
      <w:r>
        <w:separator/>
      </w:r>
    </w:p>
  </w:footnote>
  <w:footnote w:type="continuationSeparator" w:id="0">
    <w:p w:rsidR="00ED307B" w:rsidRDefault="00ED307B" w:rsidP="002A531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NU Global Scholarship </w:t>
    </w:r>
  </w:p>
  <w:p w:rsidR="00582358" w:rsidRPr="00582358" w:rsidRDefault="00D128BB" w:rsidP="00D128BB">
    <w:pPr>
      <w:pStyle w:val="a6"/>
      <w:jc w:val="right"/>
      <w:rPr>
        <w:rFonts w:ascii="Bell MT" w:hAnsi="Bell MT"/>
        <w:color w:val="808080" w:themeColor="background1" w:themeShade="80"/>
      </w:rPr>
    </w:pPr>
    <w:r>
      <w:rPr>
        <w:rFonts w:ascii="Bell MT" w:hAnsi="Bell MT"/>
        <w:color w:val="808080" w:themeColor="background1" w:themeShade="80"/>
      </w:rPr>
      <w:t>Spring 2019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NU Global Scholarship </w:t>
    </w:r>
  </w:p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pring 2018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1D0A33"/>
    <w:multiLevelType w:val="hybridMultilevel"/>
    <w:tmpl w:val="CFDCB480"/>
    <w:lvl w:ilvl="0" w:tplc="E3F24FB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jUwMTOxsDS2NLA0MzFS0lEKTi0uzszPAykwrAUA06AzXywAAAA="/>
  </w:docVars>
  <w:rsids>
    <w:rsidRoot w:val="008F185D"/>
    <w:rsid w:val="00005B2C"/>
    <w:rsid w:val="000064CE"/>
    <w:rsid w:val="00010163"/>
    <w:rsid w:val="00011010"/>
    <w:rsid w:val="00012AA7"/>
    <w:rsid w:val="00013BB6"/>
    <w:rsid w:val="00013D49"/>
    <w:rsid w:val="000169BF"/>
    <w:rsid w:val="00023B0B"/>
    <w:rsid w:val="00023F00"/>
    <w:rsid w:val="00027B0E"/>
    <w:rsid w:val="00030D73"/>
    <w:rsid w:val="00037917"/>
    <w:rsid w:val="00041624"/>
    <w:rsid w:val="00041D68"/>
    <w:rsid w:val="00043E97"/>
    <w:rsid w:val="0004503C"/>
    <w:rsid w:val="000471EF"/>
    <w:rsid w:val="0005148F"/>
    <w:rsid w:val="00051A93"/>
    <w:rsid w:val="0005509E"/>
    <w:rsid w:val="000556B6"/>
    <w:rsid w:val="00055812"/>
    <w:rsid w:val="00056154"/>
    <w:rsid w:val="00057D06"/>
    <w:rsid w:val="000603A1"/>
    <w:rsid w:val="000616E5"/>
    <w:rsid w:val="000626BC"/>
    <w:rsid w:val="00064631"/>
    <w:rsid w:val="0006589E"/>
    <w:rsid w:val="00065DB0"/>
    <w:rsid w:val="00080D25"/>
    <w:rsid w:val="00080E35"/>
    <w:rsid w:val="000817B6"/>
    <w:rsid w:val="0008205A"/>
    <w:rsid w:val="000845E4"/>
    <w:rsid w:val="000849E7"/>
    <w:rsid w:val="00086BFF"/>
    <w:rsid w:val="00087F47"/>
    <w:rsid w:val="00090639"/>
    <w:rsid w:val="000906C5"/>
    <w:rsid w:val="00090EDC"/>
    <w:rsid w:val="00092934"/>
    <w:rsid w:val="00092D8F"/>
    <w:rsid w:val="000948CD"/>
    <w:rsid w:val="000968FC"/>
    <w:rsid w:val="00096E32"/>
    <w:rsid w:val="00097149"/>
    <w:rsid w:val="00097E1D"/>
    <w:rsid w:val="000A007B"/>
    <w:rsid w:val="000A0DD9"/>
    <w:rsid w:val="000A1668"/>
    <w:rsid w:val="000A371C"/>
    <w:rsid w:val="000A38A1"/>
    <w:rsid w:val="000A3E39"/>
    <w:rsid w:val="000A3E5D"/>
    <w:rsid w:val="000A74C0"/>
    <w:rsid w:val="000B0502"/>
    <w:rsid w:val="000B15BD"/>
    <w:rsid w:val="000B3031"/>
    <w:rsid w:val="000B34E6"/>
    <w:rsid w:val="000B3B29"/>
    <w:rsid w:val="000B4B1C"/>
    <w:rsid w:val="000B58CE"/>
    <w:rsid w:val="000B5BB2"/>
    <w:rsid w:val="000B7033"/>
    <w:rsid w:val="000D56C6"/>
    <w:rsid w:val="000D7ED6"/>
    <w:rsid w:val="000E13E8"/>
    <w:rsid w:val="000E16A1"/>
    <w:rsid w:val="000E3462"/>
    <w:rsid w:val="000E50F8"/>
    <w:rsid w:val="000E5110"/>
    <w:rsid w:val="000E5EA9"/>
    <w:rsid w:val="000F0FDC"/>
    <w:rsid w:val="000F1029"/>
    <w:rsid w:val="000F1510"/>
    <w:rsid w:val="000F301A"/>
    <w:rsid w:val="000F3CFE"/>
    <w:rsid w:val="000F48F8"/>
    <w:rsid w:val="000F70FE"/>
    <w:rsid w:val="000F7DBB"/>
    <w:rsid w:val="00101C81"/>
    <w:rsid w:val="0010289E"/>
    <w:rsid w:val="001037AB"/>
    <w:rsid w:val="001045AA"/>
    <w:rsid w:val="001079FA"/>
    <w:rsid w:val="0011061B"/>
    <w:rsid w:val="00112117"/>
    <w:rsid w:val="00112A51"/>
    <w:rsid w:val="0011382B"/>
    <w:rsid w:val="001143B0"/>
    <w:rsid w:val="00115576"/>
    <w:rsid w:val="00116507"/>
    <w:rsid w:val="00117FA2"/>
    <w:rsid w:val="0012064C"/>
    <w:rsid w:val="00122B70"/>
    <w:rsid w:val="00122D5E"/>
    <w:rsid w:val="00123AB3"/>
    <w:rsid w:val="00124F91"/>
    <w:rsid w:val="00126057"/>
    <w:rsid w:val="00127822"/>
    <w:rsid w:val="001279BE"/>
    <w:rsid w:val="00132D7E"/>
    <w:rsid w:val="0014054D"/>
    <w:rsid w:val="00141733"/>
    <w:rsid w:val="00144E69"/>
    <w:rsid w:val="00144EDC"/>
    <w:rsid w:val="00147EB1"/>
    <w:rsid w:val="00156198"/>
    <w:rsid w:val="00161ED2"/>
    <w:rsid w:val="001636A4"/>
    <w:rsid w:val="00165E19"/>
    <w:rsid w:val="00167481"/>
    <w:rsid w:val="00170583"/>
    <w:rsid w:val="001708AA"/>
    <w:rsid w:val="00174BE5"/>
    <w:rsid w:val="0017754E"/>
    <w:rsid w:val="00180CC0"/>
    <w:rsid w:val="00182636"/>
    <w:rsid w:val="00183BD0"/>
    <w:rsid w:val="001848E9"/>
    <w:rsid w:val="001853F3"/>
    <w:rsid w:val="00186418"/>
    <w:rsid w:val="0018649D"/>
    <w:rsid w:val="001902FA"/>
    <w:rsid w:val="00190C09"/>
    <w:rsid w:val="00191426"/>
    <w:rsid w:val="001933CF"/>
    <w:rsid w:val="001961AA"/>
    <w:rsid w:val="00196F35"/>
    <w:rsid w:val="001A175D"/>
    <w:rsid w:val="001A1899"/>
    <w:rsid w:val="001A237D"/>
    <w:rsid w:val="001A45FB"/>
    <w:rsid w:val="001A624A"/>
    <w:rsid w:val="001A6557"/>
    <w:rsid w:val="001A7D8C"/>
    <w:rsid w:val="001B181E"/>
    <w:rsid w:val="001B34F4"/>
    <w:rsid w:val="001B7E09"/>
    <w:rsid w:val="001C0B32"/>
    <w:rsid w:val="001C19E1"/>
    <w:rsid w:val="001C2099"/>
    <w:rsid w:val="001C5764"/>
    <w:rsid w:val="001C6072"/>
    <w:rsid w:val="001C7B1D"/>
    <w:rsid w:val="001D0FA7"/>
    <w:rsid w:val="001D2A38"/>
    <w:rsid w:val="001D326E"/>
    <w:rsid w:val="001D485B"/>
    <w:rsid w:val="001D5F67"/>
    <w:rsid w:val="001D6EC9"/>
    <w:rsid w:val="001D72A2"/>
    <w:rsid w:val="001E152E"/>
    <w:rsid w:val="001E201C"/>
    <w:rsid w:val="001E7971"/>
    <w:rsid w:val="001F02D9"/>
    <w:rsid w:val="001F2788"/>
    <w:rsid w:val="001F3562"/>
    <w:rsid w:val="001F548E"/>
    <w:rsid w:val="001F6136"/>
    <w:rsid w:val="001F6382"/>
    <w:rsid w:val="002017C9"/>
    <w:rsid w:val="002019AA"/>
    <w:rsid w:val="00202561"/>
    <w:rsid w:val="00203A32"/>
    <w:rsid w:val="00210EF4"/>
    <w:rsid w:val="0021296D"/>
    <w:rsid w:val="00213564"/>
    <w:rsid w:val="00214319"/>
    <w:rsid w:val="00215817"/>
    <w:rsid w:val="0021773C"/>
    <w:rsid w:val="00220D22"/>
    <w:rsid w:val="00224CA6"/>
    <w:rsid w:val="00227626"/>
    <w:rsid w:val="00235F3D"/>
    <w:rsid w:val="00237752"/>
    <w:rsid w:val="0024033B"/>
    <w:rsid w:val="00242F8D"/>
    <w:rsid w:val="00243B8D"/>
    <w:rsid w:val="00243C68"/>
    <w:rsid w:val="00245C21"/>
    <w:rsid w:val="00250CED"/>
    <w:rsid w:val="00250F4F"/>
    <w:rsid w:val="00252E79"/>
    <w:rsid w:val="00253951"/>
    <w:rsid w:val="00254623"/>
    <w:rsid w:val="00255399"/>
    <w:rsid w:val="00262F78"/>
    <w:rsid w:val="00263314"/>
    <w:rsid w:val="00264E1F"/>
    <w:rsid w:val="00265FE0"/>
    <w:rsid w:val="002718DB"/>
    <w:rsid w:val="00272CE4"/>
    <w:rsid w:val="00273757"/>
    <w:rsid w:val="00276E12"/>
    <w:rsid w:val="00281B05"/>
    <w:rsid w:val="00283439"/>
    <w:rsid w:val="002867AA"/>
    <w:rsid w:val="00286C65"/>
    <w:rsid w:val="0029134E"/>
    <w:rsid w:val="002938A1"/>
    <w:rsid w:val="00294903"/>
    <w:rsid w:val="00295A49"/>
    <w:rsid w:val="00295C7C"/>
    <w:rsid w:val="002A1EE9"/>
    <w:rsid w:val="002A33CA"/>
    <w:rsid w:val="002A448C"/>
    <w:rsid w:val="002A5311"/>
    <w:rsid w:val="002A6630"/>
    <w:rsid w:val="002B19D7"/>
    <w:rsid w:val="002B2EFB"/>
    <w:rsid w:val="002B43E7"/>
    <w:rsid w:val="002B479E"/>
    <w:rsid w:val="002B6A76"/>
    <w:rsid w:val="002C0E00"/>
    <w:rsid w:val="002C1E15"/>
    <w:rsid w:val="002C36F1"/>
    <w:rsid w:val="002C5B17"/>
    <w:rsid w:val="002D00C0"/>
    <w:rsid w:val="002D0764"/>
    <w:rsid w:val="002D1221"/>
    <w:rsid w:val="002D167F"/>
    <w:rsid w:val="002D1981"/>
    <w:rsid w:val="002D36AD"/>
    <w:rsid w:val="002D69DE"/>
    <w:rsid w:val="002E246B"/>
    <w:rsid w:val="002E3A9E"/>
    <w:rsid w:val="002E48EE"/>
    <w:rsid w:val="002E5A05"/>
    <w:rsid w:val="002F5610"/>
    <w:rsid w:val="002F5D07"/>
    <w:rsid w:val="00300F42"/>
    <w:rsid w:val="003015A6"/>
    <w:rsid w:val="003034D1"/>
    <w:rsid w:val="00310D7E"/>
    <w:rsid w:val="00312558"/>
    <w:rsid w:val="00313F42"/>
    <w:rsid w:val="003175C2"/>
    <w:rsid w:val="00317BBA"/>
    <w:rsid w:val="003218F8"/>
    <w:rsid w:val="00323312"/>
    <w:rsid w:val="0032521D"/>
    <w:rsid w:val="00340004"/>
    <w:rsid w:val="00342DE0"/>
    <w:rsid w:val="00345184"/>
    <w:rsid w:val="00346555"/>
    <w:rsid w:val="0034747B"/>
    <w:rsid w:val="00347B80"/>
    <w:rsid w:val="00347C41"/>
    <w:rsid w:val="00350858"/>
    <w:rsid w:val="0035102F"/>
    <w:rsid w:val="0035169F"/>
    <w:rsid w:val="00353A86"/>
    <w:rsid w:val="00366D06"/>
    <w:rsid w:val="00367E4E"/>
    <w:rsid w:val="00367F66"/>
    <w:rsid w:val="0037008F"/>
    <w:rsid w:val="00371755"/>
    <w:rsid w:val="003740FF"/>
    <w:rsid w:val="003818EC"/>
    <w:rsid w:val="00385C2A"/>
    <w:rsid w:val="00391598"/>
    <w:rsid w:val="00392758"/>
    <w:rsid w:val="00393378"/>
    <w:rsid w:val="00394896"/>
    <w:rsid w:val="0039625D"/>
    <w:rsid w:val="00397C7E"/>
    <w:rsid w:val="003A025D"/>
    <w:rsid w:val="003A59C5"/>
    <w:rsid w:val="003A6ECA"/>
    <w:rsid w:val="003B19F1"/>
    <w:rsid w:val="003B2D86"/>
    <w:rsid w:val="003B3472"/>
    <w:rsid w:val="003B42B5"/>
    <w:rsid w:val="003B43FD"/>
    <w:rsid w:val="003B66B9"/>
    <w:rsid w:val="003B7D17"/>
    <w:rsid w:val="003C490E"/>
    <w:rsid w:val="003C748E"/>
    <w:rsid w:val="003D7091"/>
    <w:rsid w:val="003E2195"/>
    <w:rsid w:val="003E3DEC"/>
    <w:rsid w:val="003E42CB"/>
    <w:rsid w:val="003E47C5"/>
    <w:rsid w:val="003E4F15"/>
    <w:rsid w:val="003E5F8C"/>
    <w:rsid w:val="003E62D3"/>
    <w:rsid w:val="003E643C"/>
    <w:rsid w:val="003F0E48"/>
    <w:rsid w:val="003F37DE"/>
    <w:rsid w:val="003F69F8"/>
    <w:rsid w:val="003F6AEE"/>
    <w:rsid w:val="003F6B5A"/>
    <w:rsid w:val="00400364"/>
    <w:rsid w:val="00401180"/>
    <w:rsid w:val="00403033"/>
    <w:rsid w:val="00411418"/>
    <w:rsid w:val="00412204"/>
    <w:rsid w:val="004127D8"/>
    <w:rsid w:val="004135C5"/>
    <w:rsid w:val="004150AB"/>
    <w:rsid w:val="00415DDF"/>
    <w:rsid w:val="004234C1"/>
    <w:rsid w:val="00423B2F"/>
    <w:rsid w:val="00426151"/>
    <w:rsid w:val="00427329"/>
    <w:rsid w:val="00427AAE"/>
    <w:rsid w:val="00430494"/>
    <w:rsid w:val="0043113D"/>
    <w:rsid w:val="00432F38"/>
    <w:rsid w:val="00432FAA"/>
    <w:rsid w:val="004336A3"/>
    <w:rsid w:val="004423AE"/>
    <w:rsid w:val="004452EC"/>
    <w:rsid w:val="004460CE"/>
    <w:rsid w:val="00446BBF"/>
    <w:rsid w:val="0044762B"/>
    <w:rsid w:val="00447A14"/>
    <w:rsid w:val="004512C5"/>
    <w:rsid w:val="00451E80"/>
    <w:rsid w:val="00456448"/>
    <w:rsid w:val="004577C6"/>
    <w:rsid w:val="00460F2A"/>
    <w:rsid w:val="0046375E"/>
    <w:rsid w:val="0046580F"/>
    <w:rsid w:val="00475EDE"/>
    <w:rsid w:val="00476A47"/>
    <w:rsid w:val="00477187"/>
    <w:rsid w:val="004773FB"/>
    <w:rsid w:val="0048448E"/>
    <w:rsid w:val="00485353"/>
    <w:rsid w:val="00491B42"/>
    <w:rsid w:val="00491C70"/>
    <w:rsid w:val="00493504"/>
    <w:rsid w:val="00493C79"/>
    <w:rsid w:val="004944A2"/>
    <w:rsid w:val="004958D5"/>
    <w:rsid w:val="00496270"/>
    <w:rsid w:val="004A05C4"/>
    <w:rsid w:val="004A354C"/>
    <w:rsid w:val="004B0E0B"/>
    <w:rsid w:val="004B228D"/>
    <w:rsid w:val="004B3826"/>
    <w:rsid w:val="004B3BE6"/>
    <w:rsid w:val="004B4054"/>
    <w:rsid w:val="004C0BBF"/>
    <w:rsid w:val="004C6967"/>
    <w:rsid w:val="004C79DD"/>
    <w:rsid w:val="004D4A7B"/>
    <w:rsid w:val="004D5EBB"/>
    <w:rsid w:val="004D6BAC"/>
    <w:rsid w:val="004D7942"/>
    <w:rsid w:val="004E0C37"/>
    <w:rsid w:val="004E188B"/>
    <w:rsid w:val="004E275A"/>
    <w:rsid w:val="004E3BC5"/>
    <w:rsid w:val="004E4A6F"/>
    <w:rsid w:val="004E4DA8"/>
    <w:rsid w:val="004E61DC"/>
    <w:rsid w:val="004E687C"/>
    <w:rsid w:val="004E707E"/>
    <w:rsid w:val="004F4106"/>
    <w:rsid w:val="004F590F"/>
    <w:rsid w:val="004F611D"/>
    <w:rsid w:val="004F7AC3"/>
    <w:rsid w:val="005024F7"/>
    <w:rsid w:val="005118F8"/>
    <w:rsid w:val="00512C8E"/>
    <w:rsid w:val="00514C72"/>
    <w:rsid w:val="0051697E"/>
    <w:rsid w:val="00517F4F"/>
    <w:rsid w:val="00520A56"/>
    <w:rsid w:val="00520DAE"/>
    <w:rsid w:val="005238DF"/>
    <w:rsid w:val="00525D28"/>
    <w:rsid w:val="00526827"/>
    <w:rsid w:val="00530A74"/>
    <w:rsid w:val="00541F9E"/>
    <w:rsid w:val="00542C0C"/>
    <w:rsid w:val="00544030"/>
    <w:rsid w:val="00544B72"/>
    <w:rsid w:val="00546730"/>
    <w:rsid w:val="0054689D"/>
    <w:rsid w:val="00550850"/>
    <w:rsid w:val="005579BF"/>
    <w:rsid w:val="005658A5"/>
    <w:rsid w:val="00574FFC"/>
    <w:rsid w:val="0057692F"/>
    <w:rsid w:val="00576D08"/>
    <w:rsid w:val="00577AB6"/>
    <w:rsid w:val="00581660"/>
    <w:rsid w:val="00582358"/>
    <w:rsid w:val="00585C38"/>
    <w:rsid w:val="00587AB2"/>
    <w:rsid w:val="00590C31"/>
    <w:rsid w:val="005921A1"/>
    <w:rsid w:val="00595F96"/>
    <w:rsid w:val="0059636B"/>
    <w:rsid w:val="005A1239"/>
    <w:rsid w:val="005A6CB0"/>
    <w:rsid w:val="005A7654"/>
    <w:rsid w:val="005A7ADA"/>
    <w:rsid w:val="005B48D9"/>
    <w:rsid w:val="005B6827"/>
    <w:rsid w:val="005B6A6E"/>
    <w:rsid w:val="005B6E7F"/>
    <w:rsid w:val="005C2623"/>
    <w:rsid w:val="005C3201"/>
    <w:rsid w:val="005C365E"/>
    <w:rsid w:val="005C6594"/>
    <w:rsid w:val="005C7257"/>
    <w:rsid w:val="005C7E20"/>
    <w:rsid w:val="005D04DC"/>
    <w:rsid w:val="005D133D"/>
    <w:rsid w:val="005E0ACC"/>
    <w:rsid w:val="005E4AA6"/>
    <w:rsid w:val="005F164E"/>
    <w:rsid w:val="005F2321"/>
    <w:rsid w:val="005F5309"/>
    <w:rsid w:val="005F558B"/>
    <w:rsid w:val="005F66C5"/>
    <w:rsid w:val="005F75B8"/>
    <w:rsid w:val="006023E1"/>
    <w:rsid w:val="006048C0"/>
    <w:rsid w:val="00605763"/>
    <w:rsid w:val="00605863"/>
    <w:rsid w:val="00614546"/>
    <w:rsid w:val="00616AB2"/>
    <w:rsid w:val="006217BB"/>
    <w:rsid w:val="0062181A"/>
    <w:rsid w:val="00621B61"/>
    <w:rsid w:val="0062475B"/>
    <w:rsid w:val="00632B83"/>
    <w:rsid w:val="00635695"/>
    <w:rsid w:val="00635CC3"/>
    <w:rsid w:val="0063700C"/>
    <w:rsid w:val="00637272"/>
    <w:rsid w:val="00637BC9"/>
    <w:rsid w:val="00640686"/>
    <w:rsid w:val="00642AD2"/>
    <w:rsid w:val="00646843"/>
    <w:rsid w:val="00654F33"/>
    <w:rsid w:val="00655AA1"/>
    <w:rsid w:val="006578DD"/>
    <w:rsid w:val="00657BDA"/>
    <w:rsid w:val="00660E90"/>
    <w:rsid w:val="00662724"/>
    <w:rsid w:val="00662EFD"/>
    <w:rsid w:val="00663ADD"/>
    <w:rsid w:val="00665EE1"/>
    <w:rsid w:val="00666439"/>
    <w:rsid w:val="00670050"/>
    <w:rsid w:val="00671FD0"/>
    <w:rsid w:val="00674B25"/>
    <w:rsid w:val="00681C0D"/>
    <w:rsid w:val="006827FB"/>
    <w:rsid w:val="006828DD"/>
    <w:rsid w:val="0068522F"/>
    <w:rsid w:val="00686752"/>
    <w:rsid w:val="006874D8"/>
    <w:rsid w:val="00695AFC"/>
    <w:rsid w:val="00695EC5"/>
    <w:rsid w:val="006A1292"/>
    <w:rsid w:val="006A259D"/>
    <w:rsid w:val="006A2CD2"/>
    <w:rsid w:val="006A3967"/>
    <w:rsid w:val="006A3CD2"/>
    <w:rsid w:val="006A46A0"/>
    <w:rsid w:val="006B5F6D"/>
    <w:rsid w:val="006B67BB"/>
    <w:rsid w:val="006B77F4"/>
    <w:rsid w:val="006C1E96"/>
    <w:rsid w:val="006C33A1"/>
    <w:rsid w:val="006C37E1"/>
    <w:rsid w:val="006C3865"/>
    <w:rsid w:val="006C448E"/>
    <w:rsid w:val="006C5B85"/>
    <w:rsid w:val="006D177C"/>
    <w:rsid w:val="006D1969"/>
    <w:rsid w:val="006D24A4"/>
    <w:rsid w:val="006D5026"/>
    <w:rsid w:val="006D546C"/>
    <w:rsid w:val="006D6D89"/>
    <w:rsid w:val="006E0BB3"/>
    <w:rsid w:val="006E220F"/>
    <w:rsid w:val="006E5368"/>
    <w:rsid w:val="006E593F"/>
    <w:rsid w:val="006E6A12"/>
    <w:rsid w:val="006F02AB"/>
    <w:rsid w:val="006F4D93"/>
    <w:rsid w:val="006F5929"/>
    <w:rsid w:val="00700957"/>
    <w:rsid w:val="00701486"/>
    <w:rsid w:val="0070377C"/>
    <w:rsid w:val="00707453"/>
    <w:rsid w:val="00712093"/>
    <w:rsid w:val="0071285C"/>
    <w:rsid w:val="00721DD9"/>
    <w:rsid w:val="007224BA"/>
    <w:rsid w:val="00723BB2"/>
    <w:rsid w:val="0072471F"/>
    <w:rsid w:val="00725861"/>
    <w:rsid w:val="00735FAF"/>
    <w:rsid w:val="00740385"/>
    <w:rsid w:val="00740476"/>
    <w:rsid w:val="00740E80"/>
    <w:rsid w:val="007421D5"/>
    <w:rsid w:val="007434D5"/>
    <w:rsid w:val="00744C33"/>
    <w:rsid w:val="00744DA5"/>
    <w:rsid w:val="00747172"/>
    <w:rsid w:val="00752368"/>
    <w:rsid w:val="00752ABC"/>
    <w:rsid w:val="0075693B"/>
    <w:rsid w:val="00757C0C"/>
    <w:rsid w:val="00760069"/>
    <w:rsid w:val="00767F92"/>
    <w:rsid w:val="007703FE"/>
    <w:rsid w:val="00770940"/>
    <w:rsid w:val="00770DA0"/>
    <w:rsid w:val="00773767"/>
    <w:rsid w:val="00776836"/>
    <w:rsid w:val="00777B6F"/>
    <w:rsid w:val="0079212D"/>
    <w:rsid w:val="00792A4C"/>
    <w:rsid w:val="00792D2B"/>
    <w:rsid w:val="00793655"/>
    <w:rsid w:val="0079549B"/>
    <w:rsid w:val="007979C2"/>
    <w:rsid w:val="007A136C"/>
    <w:rsid w:val="007A1EBC"/>
    <w:rsid w:val="007A2CC5"/>
    <w:rsid w:val="007A64BB"/>
    <w:rsid w:val="007A727E"/>
    <w:rsid w:val="007A7E30"/>
    <w:rsid w:val="007B01E0"/>
    <w:rsid w:val="007B206F"/>
    <w:rsid w:val="007B26BB"/>
    <w:rsid w:val="007B692C"/>
    <w:rsid w:val="007C0F6C"/>
    <w:rsid w:val="007C27CD"/>
    <w:rsid w:val="007C40BA"/>
    <w:rsid w:val="007C71A8"/>
    <w:rsid w:val="007C7595"/>
    <w:rsid w:val="007D3C51"/>
    <w:rsid w:val="007D5024"/>
    <w:rsid w:val="007D69E4"/>
    <w:rsid w:val="007D77A4"/>
    <w:rsid w:val="007D7AEB"/>
    <w:rsid w:val="007D7C4F"/>
    <w:rsid w:val="007E3900"/>
    <w:rsid w:val="007E6D4D"/>
    <w:rsid w:val="007F05C5"/>
    <w:rsid w:val="007F12A0"/>
    <w:rsid w:val="007F1AE3"/>
    <w:rsid w:val="007F262C"/>
    <w:rsid w:val="007F50B2"/>
    <w:rsid w:val="007F5D2D"/>
    <w:rsid w:val="007F6D3F"/>
    <w:rsid w:val="007F6E1D"/>
    <w:rsid w:val="00800B3D"/>
    <w:rsid w:val="008028B4"/>
    <w:rsid w:val="00803038"/>
    <w:rsid w:val="00804D48"/>
    <w:rsid w:val="00804E2B"/>
    <w:rsid w:val="00804F69"/>
    <w:rsid w:val="0080795F"/>
    <w:rsid w:val="008101F7"/>
    <w:rsid w:val="008162E3"/>
    <w:rsid w:val="00820116"/>
    <w:rsid w:val="00820C8E"/>
    <w:rsid w:val="008234BE"/>
    <w:rsid w:val="00824E6F"/>
    <w:rsid w:val="00825EC0"/>
    <w:rsid w:val="00826CAB"/>
    <w:rsid w:val="00827BA4"/>
    <w:rsid w:val="00833AC7"/>
    <w:rsid w:val="008349E3"/>
    <w:rsid w:val="008360B6"/>
    <w:rsid w:val="0083673D"/>
    <w:rsid w:val="00836EFF"/>
    <w:rsid w:val="008444BF"/>
    <w:rsid w:val="008456D7"/>
    <w:rsid w:val="00845710"/>
    <w:rsid w:val="00850EDA"/>
    <w:rsid w:val="00851B9B"/>
    <w:rsid w:val="008553EB"/>
    <w:rsid w:val="008569FF"/>
    <w:rsid w:val="00856E2B"/>
    <w:rsid w:val="00857C16"/>
    <w:rsid w:val="00860597"/>
    <w:rsid w:val="0086288B"/>
    <w:rsid w:val="00864B60"/>
    <w:rsid w:val="0086565D"/>
    <w:rsid w:val="008669FF"/>
    <w:rsid w:val="008675E5"/>
    <w:rsid w:val="00871CBA"/>
    <w:rsid w:val="00871CF3"/>
    <w:rsid w:val="00873455"/>
    <w:rsid w:val="0087370B"/>
    <w:rsid w:val="008750BE"/>
    <w:rsid w:val="00877A12"/>
    <w:rsid w:val="00877F09"/>
    <w:rsid w:val="00881A18"/>
    <w:rsid w:val="0088370E"/>
    <w:rsid w:val="00883971"/>
    <w:rsid w:val="0088494F"/>
    <w:rsid w:val="00891004"/>
    <w:rsid w:val="008937D2"/>
    <w:rsid w:val="0089580C"/>
    <w:rsid w:val="00895DF7"/>
    <w:rsid w:val="008A3C19"/>
    <w:rsid w:val="008A3C76"/>
    <w:rsid w:val="008B0FD9"/>
    <w:rsid w:val="008B132E"/>
    <w:rsid w:val="008B14C3"/>
    <w:rsid w:val="008B1B99"/>
    <w:rsid w:val="008B200D"/>
    <w:rsid w:val="008B3271"/>
    <w:rsid w:val="008B449D"/>
    <w:rsid w:val="008B4841"/>
    <w:rsid w:val="008B70D7"/>
    <w:rsid w:val="008C140E"/>
    <w:rsid w:val="008C1B84"/>
    <w:rsid w:val="008C265A"/>
    <w:rsid w:val="008D0F65"/>
    <w:rsid w:val="008D4CC7"/>
    <w:rsid w:val="008D5AC9"/>
    <w:rsid w:val="008D7D7B"/>
    <w:rsid w:val="008E0CBA"/>
    <w:rsid w:val="008E1BF0"/>
    <w:rsid w:val="008E7401"/>
    <w:rsid w:val="008F0DBA"/>
    <w:rsid w:val="008F145C"/>
    <w:rsid w:val="008F185D"/>
    <w:rsid w:val="008F2477"/>
    <w:rsid w:val="00901052"/>
    <w:rsid w:val="009024CC"/>
    <w:rsid w:val="00902D70"/>
    <w:rsid w:val="00905177"/>
    <w:rsid w:val="00905D20"/>
    <w:rsid w:val="00906F00"/>
    <w:rsid w:val="00910C7C"/>
    <w:rsid w:val="00911E9C"/>
    <w:rsid w:val="009133C2"/>
    <w:rsid w:val="00914136"/>
    <w:rsid w:val="009169F8"/>
    <w:rsid w:val="00920EA8"/>
    <w:rsid w:val="00922E5D"/>
    <w:rsid w:val="00922EEC"/>
    <w:rsid w:val="00924999"/>
    <w:rsid w:val="00924B10"/>
    <w:rsid w:val="00924BF2"/>
    <w:rsid w:val="009257D4"/>
    <w:rsid w:val="00927A6D"/>
    <w:rsid w:val="00930F61"/>
    <w:rsid w:val="00935245"/>
    <w:rsid w:val="009356FD"/>
    <w:rsid w:val="00936902"/>
    <w:rsid w:val="009373C7"/>
    <w:rsid w:val="00941D65"/>
    <w:rsid w:val="00944BED"/>
    <w:rsid w:val="00945CC9"/>
    <w:rsid w:val="009460F9"/>
    <w:rsid w:val="0094713F"/>
    <w:rsid w:val="00950710"/>
    <w:rsid w:val="00951A4C"/>
    <w:rsid w:val="00952B5F"/>
    <w:rsid w:val="00953511"/>
    <w:rsid w:val="0095388F"/>
    <w:rsid w:val="0096008F"/>
    <w:rsid w:val="00963DFD"/>
    <w:rsid w:val="00966580"/>
    <w:rsid w:val="00966B9F"/>
    <w:rsid w:val="009715BD"/>
    <w:rsid w:val="0097328D"/>
    <w:rsid w:val="009766C1"/>
    <w:rsid w:val="00982051"/>
    <w:rsid w:val="00984B90"/>
    <w:rsid w:val="00985BFD"/>
    <w:rsid w:val="00986047"/>
    <w:rsid w:val="00991FEA"/>
    <w:rsid w:val="009921AE"/>
    <w:rsid w:val="009929FF"/>
    <w:rsid w:val="00995DF5"/>
    <w:rsid w:val="009960B2"/>
    <w:rsid w:val="00996D87"/>
    <w:rsid w:val="009A1486"/>
    <w:rsid w:val="009A2007"/>
    <w:rsid w:val="009A2284"/>
    <w:rsid w:val="009A235D"/>
    <w:rsid w:val="009A43D8"/>
    <w:rsid w:val="009A4A3A"/>
    <w:rsid w:val="009A6457"/>
    <w:rsid w:val="009A6A60"/>
    <w:rsid w:val="009B33F7"/>
    <w:rsid w:val="009B358C"/>
    <w:rsid w:val="009B5AEA"/>
    <w:rsid w:val="009B7915"/>
    <w:rsid w:val="009C1210"/>
    <w:rsid w:val="009C36E4"/>
    <w:rsid w:val="009C4DC8"/>
    <w:rsid w:val="009C58F9"/>
    <w:rsid w:val="009C7C6C"/>
    <w:rsid w:val="009D191E"/>
    <w:rsid w:val="009D1DE4"/>
    <w:rsid w:val="009D7D1F"/>
    <w:rsid w:val="009E2213"/>
    <w:rsid w:val="009E3E95"/>
    <w:rsid w:val="009E446E"/>
    <w:rsid w:val="009E78E1"/>
    <w:rsid w:val="009F1EBD"/>
    <w:rsid w:val="009F3CC8"/>
    <w:rsid w:val="009F435F"/>
    <w:rsid w:val="009F4B2A"/>
    <w:rsid w:val="009F564D"/>
    <w:rsid w:val="009F5A19"/>
    <w:rsid w:val="009F7EED"/>
    <w:rsid w:val="00A0081D"/>
    <w:rsid w:val="00A0089F"/>
    <w:rsid w:val="00A00C0B"/>
    <w:rsid w:val="00A0109C"/>
    <w:rsid w:val="00A029ED"/>
    <w:rsid w:val="00A04B2C"/>
    <w:rsid w:val="00A07DA9"/>
    <w:rsid w:val="00A104D1"/>
    <w:rsid w:val="00A13911"/>
    <w:rsid w:val="00A15331"/>
    <w:rsid w:val="00A22650"/>
    <w:rsid w:val="00A22B74"/>
    <w:rsid w:val="00A265E1"/>
    <w:rsid w:val="00A33A81"/>
    <w:rsid w:val="00A33E5E"/>
    <w:rsid w:val="00A35D4E"/>
    <w:rsid w:val="00A35F6B"/>
    <w:rsid w:val="00A40F98"/>
    <w:rsid w:val="00A41E98"/>
    <w:rsid w:val="00A43DD7"/>
    <w:rsid w:val="00A46744"/>
    <w:rsid w:val="00A50063"/>
    <w:rsid w:val="00A5185B"/>
    <w:rsid w:val="00A51DE4"/>
    <w:rsid w:val="00A52609"/>
    <w:rsid w:val="00A538F7"/>
    <w:rsid w:val="00A54DAC"/>
    <w:rsid w:val="00A5535A"/>
    <w:rsid w:val="00A56F86"/>
    <w:rsid w:val="00A60C1A"/>
    <w:rsid w:val="00A619B4"/>
    <w:rsid w:val="00A64068"/>
    <w:rsid w:val="00A664C0"/>
    <w:rsid w:val="00A67A2A"/>
    <w:rsid w:val="00A67D20"/>
    <w:rsid w:val="00A70C2E"/>
    <w:rsid w:val="00A72C8C"/>
    <w:rsid w:val="00A72D7A"/>
    <w:rsid w:val="00A733B0"/>
    <w:rsid w:val="00A737EC"/>
    <w:rsid w:val="00A73AE1"/>
    <w:rsid w:val="00A74B3F"/>
    <w:rsid w:val="00A74DF4"/>
    <w:rsid w:val="00A74FE7"/>
    <w:rsid w:val="00A76EE3"/>
    <w:rsid w:val="00A86038"/>
    <w:rsid w:val="00A9054D"/>
    <w:rsid w:val="00A91316"/>
    <w:rsid w:val="00A93B95"/>
    <w:rsid w:val="00A94515"/>
    <w:rsid w:val="00AA513F"/>
    <w:rsid w:val="00AA7349"/>
    <w:rsid w:val="00AB05BD"/>
    <w:rsid w:val="00AB1250"/>
    <w:rsid w:val="00AB378F"/>
    <w:rsid w:val="00AB7882"/>
    <w:rsid w:val="00AC1C3B"/>
    <w:rsid w:val="00AC5F06"/>
    <w:rsid w:val="00AC6957"/>
    <w:rsid w:val="00AD03CD"/>
    <w:rsid w:val="00AD1912"/>
    <w:rsid w:val="00AD219D"/>
    <w:rsid w:val="00AD4C52"/>
    <w:rsid w:val="00AD4DD4"/>
    <w:rsid w:val="00AD664E"/>
    <w:rsid w:val="00AE0019"/>
    <w:rsid w:val="00AE06BB"/>
    <w:rsid w:val="00AE1281"/>
    <w:rsid w:val="00AE38A0"/>
    <w:rsid w:val="00AE5480"/>
    <w:rsid w:val="00AE5D8A"/>
    <w:rsid w:val="00AE7A08"/>
    <w:rsid w:val="00AF0C70"/>
    <w:rsid w:val="00AF22E9"/>
    <w:rsid w:val="00AF25A5"/>
    <w:rsid w:val="00AF2C74"/>
    <w:rsid w:val="00AF3873"/>
    <w:rsid w:val="00AF64B7"/>
    <w:rsid w:val="00B00BE4"/>
    <w:rsid w:val="00B032FA"/>
    <w:rsid w:val="00B045D7"/>
    <w:rsid w:val="00B055B3"/>
    <w:rsid w:val="00B06241"/>
    <w:rsid w:val="00B0664B"/>
    <w:rsid w:val="00B06AC2"/>
    <w:rsid w:val="00B12668"/>
    <w:rsid w:val="00B14179"/>
    <w:rsid w:val="00B17583"/>
    <w:rsid w:val="00B202B3"/>
    <w:rsid w:val="00B25635"/>
    <w:rsid w:val="00B26257"/>
    <w:rsid w:val="00B26FAE"/>
    <w:rsid w:val="00B27635"/>
    <w:rsid w:val="00B34968"/>
    <w:rsid w:val="00B34BBC"/>
    <w:rsid w:val="00B40162"/>
    <w:rsid w:val="00B42C97"/>
    <w:rsid w:val="00B50417"/>
    <w:rsid w:val="00B51C98"/>
    <w:rsid w:val="00B5213F"/>
    <w:rsid w:val="00B6426C"/>
    <w:rsid w:val="00B6612C"/>
    <w:rsid w:val="00B67C5E"/>
    <w:rsid w:val="00B70262"/>
    <w:rsid w:val="00B71007"/>
    <w:rsid w:val="00B71190"/>
    <w:rsid w:val="00B763C0"/>
    <w:rsid w:val="00B824E2"/>
    <w:rsid w:val="00B82F44"/>
    <w:rsid w:val="00B9035F"/>
    <w:rsid w:val="00B92BDC"/>
    <w:rsid w:val="00B92ED4"/>
    <w:rsid w:val="00B94D99"/>
    <w:rsid w:val="00B95F5C"/>
    <w:rsid w:val="00B96754"/>
    <w:rsid w:val="00B96CED"/>
    <w:rsid w:val="00BA0D4E"/>
    <w:rsid w:val="00BA5A7B"/>
    <w:rsid w:val="00BA69A1"/>
    <w:rsid w:val="00BB43EB"/>
    <w:rsid w:val="00BB468C"/>
    <w:rsid w:val="00BB4C3E"/>
    <w:rsid w:val="00BB51AE"/>
    <w:rsid w:val="00BB57AF"/>
    <w:rsid w:val="00BC09D3"/>
    <w:rsid w:val="00BC239A"/>
    <w:rsid w:val="00BC44F8"/>
    <w:rsid w:val="00BC525F"/>
    <w:rsid w:val="00BD05C8"/>
    <w:rsid w:val="00BD2973"/>
    <w:rsid w:val="00BD7EC1"/>
    <w:rsid w:val="00BE2A77"/>
    <w:rsid w:val="00BE6547"/>
    <w:rsid w:val="00BF1207"/>
    <w:rsid w:val="00BF15A9"/>
    <w:rsid w:val="00C004C0"/>
    <w:rsid w:val="00C031CF"/>
    <w:rsid w:val="00C07FBC"/>
    <w:rsid w:val="00C102D2"/>
    <w:rsid w:val="00C10800"/>
    <w:rsid w:val="00C14993"/>
    <w:rsid w:val="00C179B0"/>
    <w:rsid w:val="00C20281"/>
    <w:rsid w:val="00C26E4C"/>
    <w:rsid w:val="00C31776"/>
    <w:rsid w:val="00C322DA"/>
    <w:rsid w:val="00C32AC4"/>
    <w:rsid w:val="00C34492"/>
    <w:rsid w:val="00C36053"/>
    <w:rsid w:val="00C36561"/>
    <w:rsid w:val="00C40DE3"/>
    <w:rsid w:val="00C426C1"/>
    <w:rsid w:val="00C441E7"/>
    <w:rsid w:val="00C461F6"/>
    <w:rsid w:val="00C46F51"/>
    <w:rsid w:val="00C50A34"/>
    <w:rsid w:val="00C53690"/>
    <w:rsid w:val="00C53890"/>
    <w:rsid w:val="00C60602"/>
    <w:rsid w:val="00C63308"/>
    <w:rsid w:val="00C63BA0"/>
    <w:rsid w:val="00C64564"/>
    <w:rsid w:val="00C65294"/>
    <w:rsid w:val="00C653EF"/>
    <w:rsid w:val="00C654AB"/>
    <w:rsid w:val="00C71AA0"/>
    <w:rsid w:val="00C74500"/>
    <w:rsid w:val="00C747D4"/>
    <w:rsid w:val="00C765FB"/>
    <w:rsid w:val="00C80A95"/>
    <w:rsid w:val="00C87C53"/>
    <w:rsid w:val="00C93116"/>
    <w:rsid w:val="00C954D9"/>
    <w:rsid w:val="00C95E1C"/>
    <w:rsid w:val="00C96F0B"/>
    <w:rsid w:val="00C96FDF"/>
    <w:rsid w:val="00C975A7"/>
    <w:rsid w:val="00CA480E"/>
    <w:rsid w:val="00CA504E"/>
    <w:rsid w:val="00CA5B1D"/>
    <w:rsid w:val="00CB1009"/>
    <w:rsid w:val="00CB178E"/>
    <w:rsid w:val="00CB21CF"/>
    <w:rsid w:val="00CB7090"/>
    <w:rsid w:val="00CC22C5"/>
    <w:rsid w:val="00CC572C"/>
    <w:rsid w:val="00CC5DF7"/>
    <w:rsid w:val="00CC60DA"/>
    <w:rsid w:val="00CC6946"/>
    <w:rsid w:val="00CC6B8D"/>
    <w:rsid w:val="00CD2BD1"/>
    <w:rsid w:val="00CD4B72"/>
    <w:rsid w:val="00CD7A5B"/>
    <w:rsid w:val="00CE0E27"/>
    <w:rsid w:val="00CE0F96"/>
    <w:rsid w:val="00CE134A"/>
    <w:rsid w:val="00CE1536"/>
    <w:rsid w:val="00CE1751"/>
    <w:rsid w:val="00CE5AFF"/>
    <w:rsid w:val="00CE6BD9"/>
    <w:rsid w:val="00CE7D21"/>
    <w:rsid w:val="00CF02A8"/>
    <w:rsid w:val="00CF184C"/>
    <w:rsid w:val="00CF20BF"/>
    <w:rsid w:val="00CF4B6D"/>
    <w:rsid w:val="00CF6C2E"/>
    <w:rsid w:val="00D008FA"/>
    <w:rsid w:val="00D02CC8"/>
    <w:rsid w:val="00D02D3B"/>
    <w:rsid w:val="00D02E38"/>
    <w:rsid w:val="00D041C4"/>
    <w:rsid w:val="00D07821"/>
    <w:rsid w:val="00D07A75"/>
    <w:rsid w:val="00D10927"/>
    <w:rsid w:val="00D12288"/>
    <w:rsid w:val="00D128BB"/>
    <w:rsid w:val="00D12A7D"/>
    <w:rsid w:val="00D13F3D"/>
    <w:rsid w:val="00D14A6C"/>
    <w:rsid w:val="00D15894"/>
    <w:rsid w:val="00D16075"/>
    <w:rsid w:val="00D16E74"/>
    <w:rsid w:val="00D2030E"/>
    <w:rsid w:val="00D21975"/>
    <w:rsid w:val="00D223C6"/>
    <w:rsid w:val="00D224AB"/>
    <w:rsid w:val="00D30A14"/>
    <w:rsid w:val="00D35EC3"/>
    <w:rsid w:val="00D37618"/>
    <w:rsid w:val="00D42279"/>
    <w:rsid w:val="00D44E08"/>
    <w:rsid w:val="00D455C1"/>
    <w:rsid w:val="00D46A48"/>
    <w:rsid w:val="00D52FC1"/>
    <w:rsid w:val="00D535F3"/>
    <w:rsid w:val="00D55236"/>
    <w:rsid w:val="00D5588C"/>
    <w:rsid w:val="00D55D66"/>
    <w:rsid w:val="00D57DC4"/>
    <w:rsid w:val="00D603B7"/>
    <w:rsid w:val="00D60D70"/>
    <w:rsid w:val="00D61C46"/>
    <w:rsid w:val="00D63860"/>
    <w:rsid w:val="00D6413B"/>
    <w:rsid w:val="00D6417D"/>
    <w:rsid w:val="00D648DA"/>
    <w:rsid w:val="00D64DB9"/>
    <w:rsid w:val="00D66063"/>
    <w:rsid w:val="00D675EE"/>
    <w:rsid w:val="00D70A8A"/>
    <w:rsid w:val="00D75073"/>
    <w:rsid w:val="00D80A1D"/>
    <w:rsid w:val="00D81A1B"/>
    <w:rsid w:val="00D81DC7"/>
    <w:rsid w:val="00D8311D"/>
    <w:rsid w:val="00D848E5"/>
    <w:rsid w:val="00D90482"/>
    <w:rsid w:val="00D90B62"/>
    <w:rsid w:val="00D90BB4"/>
    <w:rsid w:val="00D9187B"/>
    <w:rsid w:val="00D91B5D"/>
    <w:rsid w:val="00D96634"/>
    <w:rsid w:val="00D96C8A"/>
    <w:rsid w:val="00DA46AD"/>
    <w:rsid w:val="00DA7AE6"/>
    <w:rsid w:val="00DA7BD7"/>
    <w:rsid w:val="00DB2ADF"/>
    <w:rsid w:val="00DB2B4D"/>
    <w:rsid w:val="00DB3DCA"/>
    <w:rsid w:val="00DB53DD"/>
    <w:rsid w:val="00DB704F"/>
    <w:rsid w:val="00DB7AA4"/>
    <w:rsid w:val="00DC1F57"/>
    <w:rsid w:val="00DC3B55"/>
    <w:rsid w:val="00DC41CB"/>
    <w:rsid w:val="00DC4E2A"/>
    <w:rsid w:val="00DD1795"/>
    <w:rsid w:val="00DD1D7D"/>
    <w:rsid w:val="00DD3E2F"/>
    <w:rsid w:val="00DD52DE"/>
    <w:rsid w:val="00DD7428"/>
    <w:rsid w:val="00DE1943"/>
    <w:rsid w:val="00DE5F9D"/>
    <w:rsid w:val="00DF1570"/>
    <w:rsid w:val="00DF173F"/>
    <w:rsid w:val="00DF190D"/>
    <w:rsid w:val="00DF6770"/>
    <w:rsid w:val="00DF7A0F"/>
    <w:rsid w:val="00E03B0A"/>
    <w:rsid w:val="00E04EEC"/>
    <w:rsid w:val="00E12FE5"/>
    <w:rsid w:val="00E168CD"/>
    <w:rsid w:val="00E205AB"/>
    <w:rsid w:val="00E21B50"/>
    <w:rsid w:val="00E23189"/>
    <w:rsid w:val="00E236FA"/>
    <w:rsid w:val="00E24FCC"/>
    <w:rsid w:val="00E26274"/>
    <w:rsid w:val="00E303D7"/>
    <w:rsid w:val="00E30ECF"/>
    <w:rsid w:val="00E3216A"/>
    <w:rsid w:val="00E3399B"/>
    <w:rsid w:val="00E40FFC"/>
    <w:rsid w:val="00E4246B"/>
    <w:rsid w:val="00E43529"/>
    <w:rsid w:val="00E44408"/>
    <w:rsid w:val="00E45524"/>
    <w:rsid w:val="00E45F81"/>
    <w:rsid w:val="00E508B2"/>
    <w:rsid w:val="00E50F5D"/>
    <w:rsid w:val="00E51718"/>
    <w:rsid w:val="00E53074"/>
    <w:rsid w:val="00E5458B"/>
    <w:rsid w:val="00E54973"/>
    <w:rsid w:val="00E54BA4"/>
    <w:rsid w:val="00E55979"/>
    <w:rsid w:val="00E55F22"/>
    <w:rsid w:val="00E57A11"/>
    <w:rsid w:val="00E60117"/>
    <w:rsid w:val="00E6016F"/>
    <w:rsid w:val="00E625B3"/>
    <w:rsid w:val="00E63058"/>
    <w:rsid w:val="00E63E30"/>
    <w:rsid w:val="00E66514"/>
    <w:rsid w:val="00E67F21"/>
    <w:rsid w:val="00E72E39"/>
    <w:rsid w:val="00E73523"/>
    <w:rsid w:val="00E73613"/>
    <w:rsid w:val="00E767C6"/>
    <w:rsid w:val="00E80BB3"/>
    <w:rsid w:val="00E83E22"/>
    <w:rsid w:val="00E91D51"/>
    <w:rsid w:val="00E929FA"/>
    <w:rsid w:val="00E977D3"/>
    <w:rsid w:val="00EA33BD"/>
    <w:rsid w:val="00EA3CC8"/>
    <w:rsid w:val="00EA58FA"/>
    <w:rsid w:val="00EB1CF8"/>
    <w:rsid w:val="00EB2C5B"/>
    <w:rsid w:val="00EB3245"/>
    <w:rsid w:val="00EB5BA0"/>
    <w:rsid w:val="00EB5DE1"/>
    <w:rsid w:val="00EB6254"/>
    <w:rsid w:val="00EB7277"/>
    <w:rsid w:val="00EC06BA"/>
    <w:rsid w:val="00EC16E0"/>
    <w:rsid w:val="00EC4201"/>
    <w:rsid w:val="00EC67C3"/>
    <w:rsid w:val="00EC743C"/>
    <w:rsid w:val="00ED143A"/>
    <w:rsid w:val="00ED1821"/>
    <w:rsid w:val="00ED307B"/>
    <w:rsid w:val="00ED5D0C"/>
    <w:rsid w:val="00ED5E2C"/>
    <w:rsid w:val="00ED7B01"/>
    <w:rsid w:val="00EE1AEC"/>
    <w:rsid w:val="00EE5692"/>
    <w:rsid w:val="00EE5E40"/>
    <w:rsid w:val="00EF0547"/>
    <w:rsid w:val="00EF44A6"/>
    <w:rsid w:val="00EF710C"/>
    <w:rsid w:val="00F007BD"/>
    <w:rsid w:val="00F03DF7"/>
    <w:rsid w:val="00F05429"/>
    <w:rsid w:val="00F06F05"/>
    <w:rsid w:val="00F11A64"/>
    <w:rsid w:val="00F149F7"/>
    <w:rsid w:val="00F16CB7"/>
    <w:rsid w:val="00F20145"/>
    <w:rsid w:val="00F255B6"/>
    <w:rsid w:val="00F27AFB"/>
    <w:rsid w:val="00F27CDB"/>
    <w:rsid w:val="00F30BA1"/>
    <w:rsid w:val="00F345FF"/>
    <w:rsid w:val="00F36138"/>
    <w:rsid w:val="00F37FBB"/>
    <w:rsid w:val="00F40534"/>
    <w:rsid w:val="00F41353"/>
    <w:rsid w:val="00F44106"/>
    <w:rsid w:val="00F45C35"/>
    <w:rsid w:val="00F45CF1"/>
    <w:rsid w:val="00F5028A"/>
    <w:rsid w:val="00F503CF"/>
    <w:rsid w:val="00F5158C"/>
    <w:rsid w:val="00F5204F"/>
    <w:rsid w:val="00F5297A"/>
    <w:rsid w:val="00F55A32"/>
    <w:rsid w:val="00F569C6"/>
    <w:rsid w:val="00F5786A"/>
    <w:rsid w:val="00F602D2"/>
    <w:rsid w:val="00F6096A"/>
    <w:rsid w:val="00F60B60"/>
    <w:rsid w:val="00F61B11"/>
    <w:rsid w:val="00F61B69"/>
    <w:rsid w:val="00F65AB7"/>
    <w:rsid w:val="00F71091"/>
    <w:rsid w:val="00F712BE"/>
    <w:rsid w:val="00F719F5"/>
    <w:rsid w:val="00F71E34"/>
    <w:rsid w:val="00F757A1"/>
    <w:rsid w:val="00F80669"/>
    <w:rsid w:val="00F80A0F"/>
    <w:rsid w:val="00F825E7"/>
    <w:rsid w:val="00F83BBB"/>
    <w:rsid w:val="00F85D21"/>
    <w:rsid w:val="00F9159A"/>
    <w:rsid w:val="00F91DE7"/>
    <w:rsid w:val="00F923E2"/>
    <w:rsid w:val="00FA0119"/>
    <w:rsid w:val="00FA65AB"/>
    <w:rsid w:val="00FA6765"/>
    <w:rsid w:val="00FB2148"/>
    <w:rsid w:val="00FB4F43"/>
    <w:rsid w:val="00FC0D8A"/>
    <w:rsid w:val="00FC3B8C"/>
    <w:rsid w:val="00FC5CD9"/>
    <w:rsid w:val="00FC5ED7"/>
    <w:rsid w:val="00FC6E71"/>
    <w:rsid w:val="00FC7E4F"/>
    <w:rsid w:val="00FD0257"/>
    <w:rsid w:val="00FD0C7F"/>
    <w:rsid w:val="00FD12D5"/>
    <w:rsid w:val="00FD13C0"/>
    <w:rsid w:val="00FD1BAD"/>
    <w:rsid w:val="00FD2139"/>
    <w:rsid w:val="00FD7CBE"/>
    <w:rsid w:val="00FD7CC5"/>
    <w:rsid w:val="00FE572D"/>
    <w:rsid w:val="00FF004D"/>
    <w:rsid w:val="00FF01A0"/>
    <w:rsid w:val="00FF2201"/>
    <w:rsid w:val="00FF2311"/>
    <w:rsid w:val="00FF2A67"/>
    <w:rsid w:val="00FF2AC3"/>
    <w:rsid w:val="00FF449A"/>
    <w:rsid w:val="00FF5367"/>
    <w:rsid w:val="00FF65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0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F435F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1A237D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4">
    <w:name w:val="heading 4"/>
    <w:basedOn w:val="a"/>
    <w:next w:val="a"/>
    <w:link w:val="4Char"/>
    <w:qFormat/>
    <w:rsid w:val="008F185D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제목 4 Char"/>
    <w:basedOn w:val="a0"/>
    <w:link w:val="4"/>
    <w:rsid w:val="008F185D"/>
    <w:rPr>
      <w:rFonts w:ascii="바탕" w:eastAsia="바탕" w:hAnsi="Times New Roman" w:cs="Times New Roman"/>
      <w:b/>
      <w:bCs/>
      <w:szCs w:val="24"/>
    </w:rPr>
  </w:style>
  <w:style w:type="character" w:styleId="a3">
    <w:name w:val="Hyperlink"/>
    <w:basedOn w:val="a0"/>
    <w:rsid w:val="008F185D"/>
    <w:rPr>
      <w:color w:val="008000"/>
      <w:u w:val="single"/>
    </w:rPr>
  </w:style>
  <w:style w:type="paragraph" w:styleId="a4">
    <w:name w:val="footer"/>
    <w:basedOn w:val="a"/>
    <w:link w:val="Char"/>
    <w:uiPriority w:val="99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바닥글 Char"/>
    <w:basedOn w:val="a0"/>
    <w:link w:val="a4"/>
    <w:uiPriority w:val="99"/>
    <w:rsid w:val="008F185D"/>
    <w:rPr>
      <w:rFonts w:ascii="바탕" w:eastAsia="바탕" w:hAnsi="Times New Roman" w:cs="Times New Roman"/>
      <w:szCs w:val="24"/>
    </w:rPr>
  </w:style>
  <w:style w:type="character" w:styleId="a5">
    <w:name w:val="page number"/>
    <w:basedOn w:val="a0"/>
    <w:rsid w:val="008F185D"/>
  </w:style>
  <w:style w:type="paragraph" w:styleId="a6">
    <w:name w:val="header"/>
    <w:basedOn w:val="a"/>
    <w:link w:val="Char0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머리글 Char"/>
    <w:basedOn w:val="a0"/>
    <w:link w:val="a6"/>
    <w:rsid w:val="008F185D"/>
    <w:rPr>
      <w:rFonts w:ascii="바탕" w:eastAsia="바탕" w:hAnsi="Times New Roman" w:cs="Times New Roman"/>
      <w:szCs w:val="24"/>
    </w:rPr>
  </w:style>
  <w:style w:type="paragraph" w:styleId="a7">
    <w:name w:val="Normal (Web)"/>
    <w:basedOn w:val="a"/>
    <w:uiPriority w:val="99"/>
    <w:rsid w:val="008F185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styleId="a8">
    <w:name w:val="caption"/>
    <w:basedOn w:val="a"/>
    <w:next w:val="a"/>
    <w:qFormat/>
    <w:rsid w:val="008F185D"/>
    <w:pPr>
      <w:wordWrap/>
      <w:adjustRightInd w:val="0"/>
      <w:ind w:rightChars="-223" w:right="-446" w:firstLineChars="900" w:firstLine="2162"/>
    </w:pPr>
    <w:rPr>
      <w:b/>
      <w:bCs/>
      <w:color w:val="0000FF"/>
      <w:kern w:val="0"/>
      <w:sz w:val="24"/>
    </w:rPr>
  </w:style>
  <w:style w:type="character" w:styleId="a9">
    <w:name w:val="Emphasis"/>
    <w:basedOn w:val="a0"/>
    <w:uiPriority w:val="20"/>
    <w:qFormat/>
    <w:rsid w:val="006A2CD2"/>
    <w:rPr>
      <w:b/>
      <w:bCs/>
      <w:i w:val="0"/>
      <w:iCs w:val="0"/>
    </w:rPr>
  </w:style>
  <w:style w:type="table" w:styleId="aa">
    <w:name w:val="Table Grid"/>
    <w:basedOn w:val="a1"/>
    <w:uiPriority w:val="59"/>
    <w:rsid w:val="007434D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제목 1 Char"/>
    <w:basedOn w:val="a0"/>
    <w:link w:val="1"/>
    <w:uiPriority w:val="9"/>
    <w:rsid w:val="001A237D"/>
    <w:rPr>
      <w:rFonts w:asciiTheme="majorHAnsi" w:eastAsiaTheme="majorEastAsia" w:hAnsiTheme="majorHAnsi" w:cstheme="majorBidi"/>
      <w:sz w:val="28"/>
      <w:szCs w:val="28"/>
    </w:rPr>
  </w:style>
  <w:style w:type="paragraph" w:customStyle="1" w:styleId="ab">
    <w:name w:val="바탕글"/>
    <w:basedOn w:val="a"/>
    <w:rsid w:val="00D128BB"/>
    <w:pPr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19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oanj@snu.ac.kr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oonoko@snu.ac.k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mailto:lily4559@snu.ac.kr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mailto:penda@snu.ac.kr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269B680-F535-491C-B776-B56C7B14A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7</Words>
  <Characters>6712</Characters>
  <Application>Microsoft Office Word</Application>
  <DocSecurity>0</DocSecurity>
  <Lines>55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8-06-11T02:27:00Z</cp:lastPrinted>
  <dcterms:created xsi:type="dcterms:W3CDTF">2018-12-11T12:43:00Z</dcterms:created>
  <dcterms:modified xsi:type="dcterms:W3CDTF">2018-12-11T12:43:00Z</dcterms:modified>
</cp:coreProperties>
</file>